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117034187" w:displacedByCustomXml="next"/>
    <w:bookmarkStart w:id="1" w:name="_Toc515276491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0472700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EDBB12C" w14:textId="13255DED" w:rsidR="00B1201C" w:rsidRDefault="00B1201C" w:rsidP="00B1201C">
          <w:pPr>
            <w:pStyle w:val="Heading1"/>
            <w:spacing w:after="0" w:line="240" w:lineRule="auto"/>
            <w:jc w:val="center"/>
            <w:rPr>
              <w:sz w:val="48"/>
              <w:szCs w:val="48"/>
            </w:rPr>
          </w:pPr>
          <w:r>
            <w:rPr>
              <w:sz w:val="48"/>
              <w:szCs w:val="48"/>
            </w:rPr>
            <w:t>Games Programming Workshop 0</w:t>
          </w:r>
          <w:bookmarkEnd w:id="0"/>
          <w:r w:rsidR="0046222C">
            <w:rPr>
              <w:sz w:val="48"/>
              <w:szCs w:val="48"/>
            </w:rPr>
            <w:t>2</w:t>
          </w:r>
        </w:p>
        <w:p w14:paraId="5D28BE39" w14:textId="77777777" w:rsidR="00B1201C" w:rsidRDefault="00B1201C" w:rsidP="00B1201C">
          <w:pPr>
            <w:pStyle w:val="TOCHeading"/>
          </w:pPr>
          <w:r>
            <w:t>Contents</w:t>
          </w:r>
        </w:p>
        <w:p w14:paraId="7F16775B" w14:textId="77777777" w:rsidR="00B1201C" w:rsidRDefault="00B1201C" w:rsidP="00B1201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7034187" w:history="1">
            <w:r w:rsidRPr="007962FA">
              <w:rPr>
                <w:rStyle w:val="Hyperlink"/>
                <w:noProof/>
              </w:rPr>
              <w:t>Games Programming Workshop 0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034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EDD86B" w14:textId="77777777" w:rsidR="00B1201C" w:rsidRDefault="00A34F05" w:rsidP="00B1201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anchor="_Toc117034188" w:history="1">
            <w:r w:rsidR="00B1201C" w:rsidRPr="007962FA">
              <w:rPr>
                <w:rStyle w:val="Hyperlink"/>
                <w:noProof/>
              </w:rPr>
              <w:t>Exercise 1</w:t>
            </w:r>
            <w:r w:rsidR="00B1201C">
              <w:rPr>
                <w:noProof/>
                <w:webHidden/>
              </w:rPr>
              <w:tab/>
            </w:r>
            <w:r w:rsidR="00B1201C">
              <w:rPr>
                <w:noProof/>
                <w:webHidden/>
              </w:rPr>
              <w:fldChar w:fldCharType="begin"/>
            </w:r>
            <w:r w:rsidR="00B1201C">
              <w:rPr>
                <w:noProof/>
                <w:webHidden/>
              </w:rPr>
              <w:instrText xml:space="preserve"> PAGEREF _Toc117034188 \h </w:instrText>
            </w:r>
            <w:r w:rsidR="00B1201C">
              <w:rPr>
                <w:noProof/>
                <w:webHidden/>
              </w:rPr>
            </w:r>
            <w:r w:rsidR="00B1201C">
              <w:rPr>
                <w:noProof/>
                <w:webHidden/>
              </w:rPr>
              <w:fldChar w:fldCharType="separate"/>
            </w:r>
            <w:r w:rsidR="00B1201C">
              <w:rPr>
                <w:noProof/>
                <w:webHidden/>
              </w:rPr>
              <w:t>2</w:t>
            </w:r>
            <w:r w:rsidR="00B1201C">
              <w:rPr>
                <w:noProof/>
                <w:webHidden/>
              </w:rPr>
              <w:fldChar w:fldCharType="end"/>
            </w:r>
          </w:hyperlink>
        </w:p>
        <w:p w14:paraId="0E944C2D" w14:textId="77777777" w:rsidR="00B1201C" w:rsidRDefault="00B1201C" w:rsidP="00B1201C">
          <w:r>
            <w:rPr>
              <w:b/>
              <w:bCs/>
              <w:noProof/>
            </w:rPr>
            <w:fldChar w:fldCharType="end"/>
          </w:r>
        </w:p>
      </w:sdtContent>
    </w:sdt>
    <w:p w14:paraId="6A3B22E0" w14:textId="77777777" w:rsidR="00B1201C" w:rsidRDefault="00B1201C" w:rsidP="00B1201C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48"/>
          <w:szCs w:val="48"/>
        </w:rPr>
      </w:pPr>
      <w:r>
        <w:rPr>
          <w:sz w:val="48"/>
          <w:szCs w:val="48"/>
        </w:rPr>
        <w:br w:type="page"/>
      </w:r>
    </w:p>
    <w:p w14:paraId="79B5E4FB" w14:textId="77777777" w:rsidR="00B1201C" w:rsidRPr="00C70A6F" w:rsidRDefault="00B1201C" w:rsidP="00B1201C">
      <w:pPr>
        <w:pStyle w:val="Heading1"/>
        <w:spacing w:before="120" w:after="0" w:line="240" w:lineRule="auto"/>
        <w:jc w:val="center"/>
        <w:rPr>
          <w:sz w:val="48"/>
          <w:szCs w:val="48"/>
        </w:rPr>
      </w:pPr>
      <w:bookmarkStart w:id="2" w:name="_Toc117034188"/>
      <w:r w:rsidRPr="00C70A6F">
        <w:rPr>
          <w:sz w:val="48"/>
          <w:szCs w:val="48"/>
        </w:rPr>
        <w:lastRenderedPageBreak/>
        <w:t>Exercise</w:t>
      </w:r>
      <w:bookmarkEnd w:id="1"/>
      <w:r w:rsidRPr="00C70A6F">
        <w:rPr>
          <w:sz w:val="48"/>
          <w:szCs w:val="48"/>
        </w:rPr>
        <w:t xml:space="preserve"> 1</w:t>
      </w:r>
      <w:bookmarkEnd w:id="2"/>
    </w:p>
    <w:p w14:paraId="73CE61D8" w14:textId="75CF2EF4" w:rsidR="00B1201C" w:rsidRDefault="00B1201C" w:rsidP="00C302FA">
      <w:pPr>
        <w:spacing w:before="400"/>
      </w:pPr>
      <w:r w:rsidRPr="006F7E51">
        <w:t xml:space="preserve">In this exercise, you will </w:t>
      </w:r>
      <w:r>
        <w:t xml:space="preserve">create a 2D </w:t>
      </w:r>
      <w:r w:rsidR="0046222C">
        <w:t xml:space="preserve">‘Gravity Switching’ </w:t>
      </w:r>
      <w:r>
        <w:t>Platformer</w:t>
      </w:r>
      <w:r w:rsidR="00D07D6E">
        <w:t xml:space="preserve">. </w:t>
      </w:r>
      <w:r w:rsidR="00380A07">
        <w:t>We will add objects to the game that repeat what we did in</w:t>
      </w:r>
      <w:r w:rsidR="00D07D6E">
        <w:t xml:space="preserve"> </w:t>
      </w:r>
      <w:r w:rsidR="00380A07">
        <w:t>Workshop</w:t>
      </w:r>
      <w:r w:rsidR="00D07D6E">
        <w:t xml:space="preserve"> 1,</w:t>
      </w:r>
      <w:r w:rsidR="00380A07">
        <w:t xml:space="preserve"> and</w:t>
      </w:r>
      <w:r w:rsidR="00D07D6E">
        <w:t xml:space="preserve"> we will</w:t>
      </w:r>
      <w:r w:rsidR="00380A07">
        <w:t xml:space="preserve"> continue</w:t>
      </w:r>
      <w:r w:rsidR="00D07D6E">
        <w:t xml:space="preserve"> use </w:t>
      </w:r>
      <w:r>
        <w:t xml:space="preserve">basic geometric objects as placeholders for more complex </w:t>
      </w:r>
      <w:r w:rsidR="00D07D6E">
        <w:t>sprites.</w:t>
      </w:r>
    </w:p>
    <w:p w14:paraId="4F8CA363" w14:textId="77777777" w:rsidR="00B1201C" w:rsidRDefault="00B1201C" w:rsidP="00B1201C"/>
    <w:p w14:paraId="6164F9FC" w14:textId="77777777" w:rsidR="00B1201C" w:rsidRDefault="00B1201C" w:rsidP="00B1201C">
      <w:pPr>
        <w:pStyle w:val="ListParagraph"/>
        <w:numPr>
          <w:ilvl w:val="0"/>
          <w:numId w:val="3"/>
        </w:numPr>
      </w:pPr>
      <w:r>
        <w:t>In the Unity Hub app,</w:t>
      </w:r>
    </w:p>
    <w:p w14:paraId="79D71D66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  <w:r>
        <w:t xml:space="preserve"> </w:t>
      </w:r>
      <w:r w:rsidRPr="003671C3">
        <w:rPr>
          <w:noProof/>
        </w:rPr>
        <w:drawing>
          <wp:inline distT="0" distB="0" distL="0" distR="0" wp14:anchorId="1E266E9C" wp14:editId="436E2BF1">
            <wp:extent cx="819150" cy="380509"/>
            <wp:effectExtent l="0" t="0" r="0" b="635"/>
            <wp:docPr id="1" name="Picture 1" descr="A blue screen with white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ue screen with white text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31415" cy="386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FBEA0" w14:textId="1D7E4ECC" w:rsidR="00B1201C" w:rsidRDefault="00B1201C" w:rsidP="00B1201C">
      <w:pPr>
        <w:pStyle w:val="ListParagraph"/>
        <w:numPr>
          <w:ilvl w:val="0"/>
          <w:numId w:val="3"/>
        </w:numPr>
      </w:pPr>
      <w:r>
        <w:t xml:space="preserve">Create a new 2D (Core) Project. Name the project whatever you like, though I have called mine 2D </w:t>
      </w:r>
      <w:r w:rsidR="00165A82">
        <w:t xml:space="preserve">Gravity </w:t>
      </w:r>
      <w:r>
        <w:t>Platformer (If you are on a Uni PC, save this to the K: Drive)</w:t>
      </w:r>
    </w:p>
    <w:p w14:paraId="4190E19B" w14:textId="77777777" w:rsidR="00B1201C" w:rsidRDefault="00B1201C" w:rsidP="00B1201C">
      <w:pPr>
        <w:pStyle w:val="ListParagraph"/>
        <w:numPr>
          <w:ilvl w:val="0"/>
          <w:numId w:val="0"/>
        </w:numPr>
        <w:ind w:left="720"/>
        <w:jc w:val="center"/>
      </w:pPr>
      <w:r w:rsidRPr="00487473">
        <w:rPr>
          <w:noProof/>
        </w:rPr>
        <w:drawing>
          <wp:inline distT="0" distB="0" distL="0" distR="0" wp14:anchorId="74988B26" wp14:editId="1B1F1F67">
            <wp:extent cx="3254022" cy="2324301"/>
            <wp:effectExtent l="0" t="0" r="3810" b="0"/>
            <wp:docPr id="15" name="Picture 1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54022" cy="2324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BDD35" w14:textId="77777777" w:rsidR="00B1201C" w:rsidRDefault="00B1201C" w:rsidP="00B1201C">
      <w:pPr>
        <w:pStyle w:val="ListParagraph"/>
        <w:numPr>
          <w:ilvl w:val="0"/>
          <w:numId w:val="3"/>
        </w:numPr>
      </w:pPr>
      <w:r>
        <w:t>Right click in the Assets folder in the Content Manager and choose Create &gt; Folder</w:t>
      </w:r>
    </w:p>
    <w:p w14:paraId="23D23BA8" w14:textId="77777777" w:rsidR="00B1201C" w:rsidRDefault="00B1201C" w:rsidP="00B1201C">
      <w:pPr>
        <w:jc w:val="center"/>
      </w:pPr>
      <w:r w:rsidRPr="004D40E0">
        <w:rPr>
          <w:noProof/>
        </w:rPr>
        <w:drawing>
          <wp:inline distT="0" distB="0" distL="0" distR="0" wp14:anchorId="140469CB" wp14:editId="085B4D24">
            <wp:extent cx="3779848" cy="1653683"/>
            <wp:effectExtent l="0" t="0" r="0" b="3810"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79848" cy="165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B47DB" w14:textId="77777777" w:rsidR="000F3834" w:rsidRDefault="000F3834">
      <w:pPr>
        <w:spacing w:after="160" w:line="259" w:lineRule="auto"/>
      </w:pPr>
      <w:r>
        <w:br w:type="page"/>
      </w:r>
    </w:p>
    <w:p w14:paraId="53476A2E" w14:textId="7FC3ED80" w:rsidR="00B1201C" w:rsidRDefault="00B1201C" w:rsidP="00B1201C">
      <w:pPr>
        <w:pStyle w:val="ListParagraph"/>
        <w:numPr>
          <w:ilvl w:val="0"/>
          <w:numId w:val="3"/>
        </w:numPr>
      </w:pPr>
      <w:r>
        <w:lastRenderedPageBreak/>
        <w:t>Add scripts</w:t>
      </w:r>
    </w:p>
    <w:p w14:paraId="75C151DB" w14:textId="6E086D71" w:rsidR="00B1201C" w:rsidRDefault="004B5646" w:rsidP="0015620E">
      <w:pPr>
        <w:jc w:val="center"/>
      </w:pPr>
      <w:r w:rsidRPr="004B5646">
        <w:rPr>
          <w:noProof/>
        </w:rPr>
        <w:drawing>
          <wp:inline distT="0" distB="0" distL="0" distR="0" wp14:anchorId="545B8508" wp14:editId="4B7E6989">
            <wp:extent cx="5132667" cy="1135380"/>
            <wp:effectExtent l="0" t="0" r="0" b="7620"/>
            <wp:docPr id="9" name="Picture 9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Teams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38111" cy="1136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E3506" w14:textId="56571D7F" w:rsidR="00B1201C" w:rsidRDefault="00B1201C" w:rsidP="0015620E">
      <w:pPr>
        <w:pStyle w:val="ListParagraph"/>
        <w:numPr>
          <w:ilvl w:val="0"/>
          <w:numId w:val="3"/>
        </w:numPr>
      </w:pPr>
      <w:r>
        <w:t xml:space="preserve">Create a new folder called </w:t>
      </w:r>
      <w:r w:rsidR="0033653E">
        <w:t>Graphics</w:t>
      </w:r>
      <w:r>
        <w:t xml:space="preserve"> and then add a 2D Square </w:t>
      </w:r>
    </w:p>
    <w:p w14:paraId="62F4E166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  <w:r w:rsidRPr="00B90D70">
        <w:rPr>
          <w:noProof/>
        </w:rPr>
        <w:drawing>
          <wp:inline distT="0" distB="0" distL="0" distR="0" wp14:anchorId="3CB660D8" wp14:editId="3BAE0D25">
            <wp:extent cx="5943600" cy="1668780"/>
            <wp:effectExtent l="0" t="0" r="0" b="762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68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77E510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</w:p>
    <w:p w14:paraId="214CC26E" w14:textId="77777777" w:rsidR="0015620E" w:rsidRDefault="0015620E" w:rsidP="0015620E">
      <w:pPr>
        <w:pStyle w:val="ListParagraph"/>
        <w:numPr>
          <w:ilvl w:val="0"/>
          <w:numId w:val="3"/>
        </w:numPr>
      </w:pPr>
      <w:r>
        <w:t xml:space="preserve">Create a </w:t>
      </w:r>
      <w:r w:rsidRPr="005D0F66">
        <w:rPr>
          <w:b/>
          <w:bCs/>
        </w:rPr>
        <w:t>Physics</w:t>
      </w:r>
      <w:r>
        <w:t xml:space="preserve"> folder</w:t>
      </w:r>
    </w:p>
    <w:p w14:paraId="18CBCB15" w14:textId="77777777" w:rsidR="0015620E" w:rsidRDefault="0015620E" w:rsidP="0015620E">
      <w:pPr>
        <w:pStyle w:val="ListParagraph"/>
        <w:numPr>
          <w:ilvl w:val="0"/>
          <w:numId w:val="3"/>
        </w:numPr>
      </w:pPr>
      <w:r>
        <w:t xml:space="preserve">Add a </w:t>
      </w:r>
      <w:r w:rsidRPr="000F3834">
        <w:rPr>
          <w:b/>
          <w:bCs/>
        </w:rPr>
        <w:t>Physics 2D Material</w:t>
      </w:r>
      <w:r>
        <w:rPr>
          <w:b/>
          <w:bCs/>
        </w:rPr>
        <w:t xml:space="preserve"> </w:t>
      </w:r>
      <w:r w:rsidRPr="00BE77CD">
        <w:t>from the</w:t>
      </w:r>
      <w:r>
        <w:rPr>
          <w:b/>
          <w:bCs/>
        </w:rPr>
        <w:t xml:space="preserve"> 2D </w:t>
      </w:r>
      <w:r w:rsidRPr="00BE77CD">
        <w:t>right-click menu</w:t>
      </w:r>
    </w:p>
    <w:p w14:paraId="7D9B7CF0" w14:textId="77777777" w:rsidR="00B1201C" w:rsidRDefault="00B1201C" w:rsidP="0015620E">
      <w:pPr>
        <w:pStyle w:val="ListParagraph"/>
        <w:numPr>
          <w:ilvl w:val="0"/>
          <w:numId w:val="3"/>
        </w:numPr>
      </w:pPr>
      <w:r>
        <w:t xml:space="preserve">Create a Prefab folder and add a Prefab for Enemy, </w:t>
      </w:r>
      <w:proofErr w:type="gramStart"/>
      <w:r>
        <w:t>Player</w:t>
      </w:r>
      <w:proofErr w:type="gramEnd"/>
      <w:r>
        <w:t xml:space="preserve"> and Spike</w:t>
      </w:r>
    </w:p>
    <w:p w14:paraId="5114F321" w14:textId="6F660E26" w:rsidR="00B1201C" w:rsidRDefault="00B1201C" w:rsidP="0015620E">
      <w:pPr>
        <w:pStyle w:val="ListParagraph"/>
        <w:numPr>
          <w:ilvl w:val="0"/>
          <w:numId w:val="3"/>
        </w:numPr>
      </w:pPr>
      <w:r>
        <w:t xml:space="preserve">Add a </w:t>
      </w:r>
      <w:r w:rsidR="000F3834">
        <w:rPr>
          <w:b/>
          <w:bCs/>
        </w:rPr>
        <w:t>S</w:t>
      </w:r>
      <w:r w:rsidRPr="005D0F66">
        <w:rPr>
          <w:b/>
          <w:bCs/>
        </w:rPr>
        <w:t xml:space="preserve">prite </w:t>
      </w:r>
      <w:r w:rsidR="000F3834">
        <w:rPr>
          <w:b/>
          <w:bCs/>
        </w:rPr>
        <w:t>R</w:t>
      </w:r>
      <w:r w:rsidRPr="005D0F66">
        <w:rPr>
          <w:b/>
          <w:bCs/>
        </w:rPr>
        <w:t>enderer</w:t>
      </w:r>
      <w:r>
        <w:t xml:space="preserve"> component to each Prefab and set the sprite to </w:t>
      </w:r>
      <w:r w:rsidRPr="001A4E03">
        <w:rPr>
          <w:b/>
          <w:bCs/>
        </w:rPr>
        <w:t>Square</w:t>
      </w:r>
    </w:p>
    <w:p w14:paraId="2BC02137" w14:textId="5AC1CD11" w:rsidR="00B1201C" w:rsidRDefault="00B1201C" w:rsidP="0015620E">
      <w:pPr>
        <w:pStyle w:val="ListParagraph"/>
        <w:numPr>
          <w:ilvl w:val="0"/>
          <w:numId w:val="3"/>
        </w:numPr>
      </w:pPr>
      <w:r>
        <w:t>Set</w:t>
      </w:r>
      <w:r w:rsidR="005D0F66">
        <w:t xml:space="preserve"> the</w:t>
      </w:r>
      <w:r>
        <w:t xml:space="preserve"> colour of each Prefab to be different</w:t>
      </w:r>
    </w:p>
    <w:p w14:paraId="04C707DC" w14:textId="046198B1" w:rsidR="00B1201C" w:rsidRDefault="001B2DEB" w:rsidP="00B1201C">
      <w:pPr>
        <w:pStyle w:val="ListParagraph"/>
        <w:numPr>
          <w:ilvl w:val="0"/>
          <w:numId w:val="0"/>
        </w:numPr>
        <w:ind w:left="720"/>
        <w:jc w:val="center"/>
      </w:pPr>
      <w:r w:rsidRPr="001B2DEB">
        <w:rPr>
          <w:noProof/>
        </w:rPr>
        <w:drawing>
          <wp:inline distT="0" distB="0" distL="0" distR="0" wp14:anchorId="2F2B6B2F" wp14:editId="2C299983">
            <wp:extent cx="2772798" cy="1409700"/>
            <wp:effectExtent l="0" t="0" r="8890" b="0"/>
            <wp:docPr id="3" name="Picture 3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graphical user interfac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76597" cy="1411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54455" w14:textId="019FF5E3" w:rsidR="00B1201C" w:rsidRDefault="00B1201C" w:rsidP="0015620E">
      <w:pPr>
        <w:pStyle w:val="ListParagraph"/>
        <w:numPr>
          <w:ilvl w:val="0"/>
          <w:numId w:val="3"/>
        </w:numPr>
      </w:pPr>
      <w:r>
        <w:t xml:space="preserve">Add </w:t>
      </w:r>
      <w:r w:rsidRPr="005D0F66">
        <w:rPr>
          <w:b/>
          <w:bCs/>
        </w:rPr>
        <w:t>Enemy Controller script</w:t>
      </w:r>
      <w:r>
        <w:t xml:space="preserve"> to </w:t>
      </w:r>
      <w:r w:rsidR="005D0F66">
        <w:t>E</w:t>
      </w:r>
      <w:r>
        <w:t>nemy Prefab</w:t>
      </w:r>
    </w:p>
    <w:p w14:paraId="2D9B60AC" w14:textId="77777777" w:rsidR="00B1201C" w:rsidRDefault="00B1201C" w:rsidP="0015620E">
      <w:pPr>
        <w:pStyle w:val="ListParagraph"/>
        <w:numPr>
          <w:ilvl w:val="0"/>
          <w:numId w:val="3"/>
        </w:numPr>
      </w:pPr>
      <w:r>
        <w:t xml:space="preserve">Add </w:t>
      </w:r>
      <w:r w:rsidRPr="005D0F66">
        <w:rPr>
          <w:b/>
          <w:bCs/>
        </w:rPr>
        <w:t>Box Collider 2D</w:t>
      </w:r>
      <w:r>
        <w:t xml:space="preserve"> to the Enemy Prefab</w:t>
      </w:r>
    </w:p>
    <w:p w14:paraId="046B70DC" w14:textId="77777777" w:rsidR="000F3834" w:rsidRDefault="000F3834">
      <w:pPr>
        <w:spacing w:after="160" w:line="259" w:lineRule="auto"/>
      </w:pPr>
      <w:r>
        <w:br w:type="page"/>
      </w:r>
    </w:p>
    <w:p w14:paraId="08953C9C" w14:textId="068055E2" w:rsidR="00B1201C" w:rsidRDefault="00B1201C" w:rsidP="0015620E">
      <w:pPr>
        <w:pStyle w:val="ListParagraph"/>
        <w:numPr>
          <w:ilvl w:val="0"/>
          <w:numId w:val="3"/>
        </w:numPr>
      </w:pPr>
      <w:r>
        <w:lastRenderedPageBreak/>
        <w:t xml:space="preserve">Add this </w:t>
      </w:r>
      <w:r w:rsidR="000F3834">
        <w:t xml:space="preserve">material </w:t>
      </w:r>
      <w:r>
        <w:t xml:space="preserve">to the </w:t>
      </w:r>
      <w:r w:rsidRPr="000F3834">
        <w:rPr>
          <w:b/>
          <w:bCs/>
        </w:rPr>
        <w:t>Box Collider 2D</w:t>
      </w:r>
      <w:r>
        <w:t xml:space="preserve"> in Enemy</w:t>
      </w:r>
    </w:p>
    <w:p w14:paraId="6042D608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  <w:r w:rsidRPr="00EF1610">
        <w:rPr>
          <w:noProof/>
        </w:rPr>
        <w:drawing>
          <wp:inline distT="0" distB="0" distL="0" distR="0" wp14:anchorId="5543BEEE" wp14:editId="23009637">
            <wp:extent cx="4397121" cy="2110923"/>
            <wp:effectExtent l="0" t="0" r="3810" b="3810"/>
            <wp:docPr id="48" name="Picture 4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97121" cy="2110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9D4EF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</w:p>
    <w:p w14:paraId="1D0AC179" w14:textId="77777777" w:rsidR="00B1201C" w:rsidRDefault="00B1201C" w:rsidP="0015620E">
      <w:pPr>
        <w:pStyle w:val="ListParagraph"/>
        <w:numPr>
          <w:ilvl w:val="0"/>
          <w:numId w:val="3"/>
        </w:numPr>
      </w:pPr>
      <w:r>
        <w:t xml:space="preserve">Add a </w:t>
      </w:r>
      <w:proofErr w:type="spellStart"/>
      <w:r w:rsidRPr="000F3834">
        <w:rPr>
          <w:b/>
          <w:bCs/>
        </w:rPr>
        <w:t>Rigidbody</w:t>
      </w:r>
      <w:proofErr w:type="spellEnd"/>
      <w:r w:rsidRPr="000F3834">
        <w:rPr>
          <w:b/>
          <w:bCs/>
        </w:rPr>
        <w:t xml:space="preserve"> 2D</w:t>
      </w:r>
      <w:r>
        <w:t xml:space="preserve"> to the Enemy</w:t>
      </w:r>
    </w:p>
    <w:p w14:paraId="40AD011E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  <w:r w:rsidRPr="00516F56">
        <w:rPr>
          <w:noProof/>
        </w:rPr>
        <w:drawing>
          <wp:inline distT="0" distB="0" distL="0" distR="0" wp14:anchorId="688F8914" wp14:editId="658AC0F2">
            <wp:extent cx="4435224" cy="2796782"/>
            <wp:effectExtent l="0" t="0" r="3810" b="3810"/>
            <wp:docPr id="49" name="Picture 4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text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435224" cy="2796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0C4A6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</w:p>
    <w:p w14:paraId="4654EB99" w14:textId="01B3E9EF" w:rsidR="00B1201C" w:rsidRDefault="00B1201C" w:rsidP="0015620E">
      <w:pPr>
        <w:pStyle w:val="ListParagraph"/>
        <w:numPr>
          <w:ilvl w:val="0"/>
          <w:numId w:val="3"/>
        </w:numPr>
      </w:pPr>
      <w:r>
        <w:t xml:space="preserve">Repeat all </w:t>
      </w:r>
      <w:r w:rsidR="006836D4">
        <w:t xml:space="preserve">these </w:t>
      </w:r>
      <w:r>
        <w:t>steps for</w:t>
      </w:r>
      <w:r w:rsidR="006836D4">
        <w:t xml:space="preserve"> the</w:t>
      </w:r>
      <w:r>
        <w:t xml:space="preserve"> </w:t>
      </w:r>
      <w:r w:rsidRPr="000F3834">
        <w:rPr>
          <w:b/>
          <w:bCs/>
        </w:rPr>
        <w:t>Player</w:t>
      </w:r>
    </w:p>
    <w:p w14:paraId="196B1E80" w14:textId="4FD2209C" w:rsidR="001F0AC3" w:rsidRDefault="001F0AC3" w:rsidP="001F0AC3">
      <w:pPr>
        <w:pStyle w:val="ListParagraph"/>
        <w:numPr>
          <w:ilvl w:val="0"/>
          <w:numId w:val="3"/>
        </w:numPr>
      </w:pPr>
      <w:r>
        <w:t xml:space="preserve">Change </w:t>
      </w:r>
      <w:r w:rsidRPr="00564ADD">
        <w:rPr>
          <w:b/>
          <w:bCs/>
        </w:rPr>
        <w:t>Transform</w:t>
      </w:r>
      <w:r w:rsidR="00B55202">
        <w:rPr>
          <w:b/>
          <w:bCs/>
        </w:rPr>
        <w:t xml:space="preserve"> Scale</w:t>
      </w:r>
      <w:r>
        <w:t xml:space="preserve"> of </w:t>
      </w:r>
      <w:r>
        <w:rPr>
          <w:b/>
          <w:bCs/>
        </w:rPr>
        <w:t>Player</w:t>
      </w:r>
      <w:r>
        <w:t xml:space="preserve"> to </w:t>
      </w:r>
      <w:r w:rsidR="00B55202">
        <w:t>x</w:t>
      </w:r>
      <w:r w:rsidR="006836D4">
        <w:t>0.5</w:t>
      </w:r>
      <w:r w:rsidR="006C45BF">
        <w:t>,</w:t>
      </w:r>
      <w:r w:rsidR="00B55202">
        <w:t xml:space="preserve"> y</w:t>
      </w:r>
      <w:r w:rsidR="006836D4">
        <w:t>1</w:t>
      </w:r>
      <w:r w:rsidR="006C45BF">
        <w:t>,</w:t>
      </w:r>
      <w:r w:rsidR="00B55202">
        <w:t xml:space="preserve"> z1</w:t>
      </w:r>
      <w:r w:rsidR="006C45BF">
        <w:t xml:space="preserve"> to make it </w:t>
      </w:r>
      <w:r w:rsidR="00AC4117">
        <w:t>skinny</w:t>
      </w:r>
    </w:p>
    <w:p w14:paraId="42DF1783" w14:textId="77777777" w:rsidR="00B1201C" w:rsidRDefault="00B1201C" w:rsidP="00984BFC">
      <w:pPr>
        <w:pStyle w:val="ListParagraph"/>
        <w:numPr>
          <w:ilvl w:val="0"/>
          <w:numId w:val="0"/>
        </w:numPr>
        <w:ind w:left="720"/>
        <w:jc w:val="center"/>
      </w:pPr>
      <w:r w:rsidRPr="00717EA1">
        <w:rPr>
          <w:noProof/>
        </w:rPr>
        <w:lastRenderedPageBreak/>
        <w:drawing>
          <wp:inline distT="0" distB="0" distL="0" distR="0" wp14:anchorId="1718E759" wp14:editId="316FF63C">
            <wp:extent cx="4366638" cy="2720576"/>
            <wp:effectExtent l="0" t="0" r="0" b="3810"/>
            <wp:docPr id="56" name="Picture 5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Graphical user interface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66638" cy="2720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5C8A5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</w:p>
    <w:p w14:paraId="243F236E" w14:textId="07DC8FAC" w:rsidR="00B1201C" w:rsidRDefault="00B1201C" w:rsidP="0015620E">
      <w:pPr>
        <w:pStyle w:val="ListParagraph"/>
        <w:numPr>
          <w:ilvl w:val="0"/>
          <w:numId w:val="3"/>
        </w:numPr>
      </w:pPr>
      <w:r>
        <w:t xml:space="preserve">Change </w:t>
      </w:r>
      <w:r w:rsidRPr="00564ADD">
        <w:rPr>
          <w:b/>
          <w:bCs/>
        </w:rPr>
        <w:t>Transform</w:t>
      </w:r>
      <w:r>
        <w:t xml:space="preserve"> of </w:t>
      </w:r>
      <w:r w:rsidRPr="006237B5">
        <w:rPr>
          <w:b/>
          <w:bCs/>
        </w:rPr>
        <w:t>Spike</w:t>
      </w:r>
      <w:r>
        <w:t xml:space="preserve"> to</w:t>
      </w:r>
      <w:r w:rsidR="006C45BF">
        <w:t xml:space="preserve"> x3, y1, z1 to make it wide</w:t>
      </w:r>
    </w:p>
    <w:p w14:paraId="253F035C" w14:textId="77777777" w:rsidR="00B1201C" w:rsidRDefault="00B1201C" w:rsidP="00984BFC">
      <w:pPr>
        <w:pStyle w:val="ListParagraph"/>
        <w:numPr>
          <w:ilvl w:val="0"/>
          <w:numId w:val="0"/>
        </w:numPr>
        <w:ind w:left="720"/>
        <w:jc w:val="center"/>
      </w:pPr>
      <w:r w:rsidRPr="005C5035">
        <w:rPr>
          <w:noProof/>
        </w:rPr>
        <w:drawing>
          <wp:inline distT="0" distB="0" distL="0" distR="0" wp14:anchorId="2F46186A" wp14:editId="2F237253">
            <wp:extent cx="4435224" cy="1005927"/>
            <wp:effectExtent l="0" t="0" r="3810" b="3810"/>
            <wp:docPr id="57" name="Picture 5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35224" cy="1005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0B670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</w:p>
    <w:p w14:paraId="634CB850" w14:textId="1FBA7AEF" w:rsidR="00B21A57" w:rsidRPr="009D1500" w:rsidRDefault="00B1201C" w:rsidP="009D1500">
      <w:pPr>
        <w:pStyle w:val="ListParagraph"/>
        <w:numPr>
          <w:ilvl w:val="0"/>
          <w:numId w:val="3"/>
        </w:numPr>
        <w:rPr>
          <w:b/>
          <w:bCs/>
        </w:rPr>
      </w:pPr>
      <w:r>
        <w:t xml:space="preserve">Add the </w:t>
      </w:r>
      <w:r w:rsidRPr="00564ADD">
        <w:rPr>
          <w:b/>
          <w:bCs/>
        </w:rPr>
        <w:t>Spike Controller script</w:t>
      </w:r>
      <w:r>
        <w:t xml:space="preserve"> and </w:t>
      </w:r>
      <w:r w:rsidRPr="00564ADD">
        <w:rPr>
          <w:b/>
          <w:bCs/>
        </w:rPr>
        <w:t>Box Collider 2D</w:t>
      </w:r>
      <w:r w:rsidR="00AB53CA" w:rsidRPr="00AB53CA">
        <w:t>, but this time do no</w:t>
      </w:r>
      <w:r w:rsidR="00AB53CA">
        <w:t>t</w:t>
      </w:r>
      <w:r w:rsidR="00AB53CA" w:rsidRPr="00AB53CA">
        <w:t xml:space="preserve"> add a </w:t>
      </w:r>
      <w:proofErr w:type="spellStart"/>
      <w:r w:rsidR="00AB53CA" w:rsidRPr="00AB53CA">
        <w:t>Rigidbody</w:t>
      </w:r>
      <w:proofErr w:type="spellEnd"/>
      <w:r w:rsidR="00AB53CA" w:rsidRPr="00AB53CA">
        <w:t xml:space="preserve"> as the spikes are stationary and will not need physics.</w:t>
      </w:r>
    </w:p>
    <w:p w14:paraId="30000896" w14:textId="7B132521" w:rsidR="00920415" w:rsidRDefault="00B1201C" w:rsidP="00920415">
      <w:pPr>
        <w:pStyle w:val="ListParagraph"/>
        <w:numPr>
          <w:ilvl w:val="0"/>
          <w:numId w:val="3"/>
        </w:numPr>
      </w:pPr>
      <w:r>
        <w:t xml:space="preserve">Add a new </w:t>
      </w:r>
      <w:r w:rsidR="00A029E9">
        <w:t xml:space="preserve">prefab to the Prefabs folder and call it </w:t>
      </w:r>
      <w:r w:rsidR="00A029E9" w:rsidRPr="00A029E9">
        <w:rPr>
          <w:b/>
          <w:bCs/>
        </w:rPr>
        <w:t>Bounds</w:t>
      </w:r>
      <w:r w:rsidR="00920415">
        <w:rPr>
          <w:b/>
          <w:bCs/>
        </w:rPr>
        <w:t>.</w:t>
      </w:r>
    </w:p>
    <w:p w14:paraId="3D1028F5" w14:textId="4A5C5AB5" w:rsidR="00920415" w:rsidRDefault="00920415" w:rsidP="00A029E9">
      <w:pPr>
        <w:pStyle w:val="ListParagraph"/>
        <w:numPr>
          <w:ilvl w:val="0"/>
          <w:numId w:val="3"/>
        </w:numPr>
      </w:pPr>
      <w:r>
        <w:t>Add a new Tag called Bound and tag the Bounds prefab with this.</w:t>
      </w:r>
    </w:p>
    <w:p w14:paraId="5410A333" w14:textId="07950CAA" w:rsidR="00920415" w:rsidRDefault="00984BFC" w:rsidP="00984BFC">
      <w:pPr>
        <w:pStyle w:val="ListParagraph"/>
        <w:numPr>
          <w:ilvl w:val="0"/>
          <w:numId w:val="0"/>
        </w:numPr>
        <w:ind w:left="720"/>
        <w:jc w:val="center"/>
      </w:pPr>
      <w:r w:rsidRPr="00984BFC">
        <w:rPr>
          <w:noProof/>
        </w:rPr>
        <w:drawing>
          <wp:inline distT="0" distB="0" distL="0" distR="0" wp14:anchorId="7C139B96" wp14:editId="79E536CA">
            <wp:extent cx="2505075" cy="2098591"/>
            <wp:effectExtent l="0" t="0" r="0" b="0"/>
            <wp:docPr id="5" name="Picture 5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 with low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13040" cy="2105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02A21" w14:textId="1870E670" w:rsidR="00B1201C" w:rsidRDefault="00A029E9" w:rsidP="0015620E">
      <w:pPr>
        <w:pStyle w:val="ListParagraph"/>
        <w:numPr>
          <w:ilvl w:val="0"/>
          <w:numId w:val="3"/>
        </w:numPr>
      </w:pPr>
      <w:r>
        <w:lastRenderedPageBreak/>
        <w:t xml:space="preserve">Add a </w:t>
      </w:r>
      <w:r w:rsidR="00EB04A5">
        <w:t xml:space="preserve">Sprite Renderer component and assign the </w:t>
      </w:r>
      <w:proofErr w:type="gramStart"/>
      <w:r w:rsidR="00B1201C" w:rsidRPr="007E36E7">
        <w:rPr>
          <w:b/>
          <w:bCs/>
        </w:rPr>
        <w:t>Square</w:t>
      </w:r>
      <w:proofErr w:type="gramEnd"/>
      <w:r w:rsidR="00B1201C">
        <w:t xml:space="preserve"> </w:t>
      </w:r>
      <w:r w:rsidR="00EB04A5">
        <w:t xml:space="preserve">graphic, </w:t>
      </w:r>
      <w:r w:rsidR="00B1201C">
        <w:t>set</w:t>
      </w:r>
      <w:r w:rsidR="00EB04A5">
        <w:t>ting</w:t>
      </w:r>
      <w:r w:rsidR="00B1201C">
        <w:t xml:space="preserve"> the colour to dark grey</w:t>
      </w:r>
      <w:r w:rsidR="00EB04A5">
        <w:t>.</w:t>
      </w:r>
    </w:p>
    <w:p w14:paraId="3E45043F" w14:textId="59795605" w:rsidR="00984BFC" w:rsidRDefault="00984BFC" w:rsidP="00984BFC">
      <w:pPr>
        <w:pStyle w:val="ListParagraph"/>
        <w:numPr>
          <w:ilvl w:val="0"/>
          <w:numId w:val="3"/>
        </w:numPr>
      </w:pPr>
      <w:r>
        <w:t xml:space="preserve">Add a </w:t>
      </w:r>
      <w:r w:rsidRPr="007E36E7">
        <w:rPr>
          <w:b/>
          <w:bCs/>
        </w:rPr>
        <w:t>Box Collider 2D</w:t>
      </w:r>
      <w:r>
        <w:rPr>
          <w:b/>
          <w:bCs/>
        </w:rPr>
        <w:t xml:space="preserve"> </w:t>
      </w:r>
      <w:r w:rsidRPr="000826CC">
        <w:t xml:space="preserve">and assign the </w:t>
      </w:r>
      <w:r w:rsidR="000826CC" w:rsidRPr="000826CC">
        <w:rPr>
          <w:b/>
          <w:bCs/>
        </w:rPr>
        <w:t>2d Physics material</w:t>
      </w:r>
    </w:p>
    <w:p w14:paraId="5BED1C70" w14:textId="3DD37AC2" w:rsidR="00B1201C" w:rsidRPr="003D4C92" w:rsidRDefault="00B1201C" w:rsidP="0015620E">
      <w:pPr>
        <w:pStyle w:val="ListParagraph"/>
        <w:numPr>
          <w:ilvl w:val="0"/>
          <w:numId w:val="3"/>
        </w:numPr>
      </w:pPr>
      <w:r>
        <w:t>Add</w:t>
      </w:r>
      <w:r w:rsidR="007E36E7">
        <w:t xml:space="preserve"> a</w:t>
      </w:r>
      <w:r>
        <w:t xml:space="preserve"> </w:t>
      </w:r>
      <w:proofErr w:type="spellStart"/>
      <w:r w:rsidRPr="007E36E7">
        <w:rPr>
          <w:b/>
          <w:bCs/>
        </w:rPr>
        <w:t>Rigidbody</w:t>
      </w:r>
      <w:proofErr w:type="spellEnd"/>
      <w:r w:rsidRPr="007E36E7">
        <w:rPr>
          <w:b/>
          <w:bCs/>
        </w:rPr>
        <w:t xml:space="preserve"> 2D</w:t>
      </w:r>
      <w:r>
        <w:t xml:space="preserve"> and change the </w:t>
      </w:r>
      <w:r w:rsidRPr="007E36E7">
        <w:rPr>
          <w:b/>
          <w:bCs/>
        </w:rPr>
        <w:t>Body Type</w:t>
      </w:r>
      <w:r>
        <w:t xml:space="preserve"> to </w:t>
      </w:r>
      <w:r w:rsidRPr="007E36E7">
        <w:rPr>
          <w:b/>
          <w:bCs/>
        </w:rPr>
        <w:t>Kinematic</w:t>
      </w:r>
    </w:p>
    <w:p w14:paraId="75194BA6" w14:textId="66782413" w:rsidR="003D4C92" w:rsidRDefault="003D4C92" w:rsidP="003D4C92">
      <w:pPr>
        <w:pStyle w:val="ListParagraph"/>
        <w:numPr>
          <w:ilvl w:val="0"/>
          <w:numId w:val="0"/>
        </w:numPr>
        <w:ind w:left="720"/>
        <w:rPr>
          <w:b/>
          <w:bCs/>
        </w:rPr>
      </w:pPr>
    </w:p>
    <w:p w14:paraId="2A0CE803" w14:textId="254ACBE6" w:rsidR="003D4C92" w:rsidRDefault="00606D5F" w:rsidP="00606D5F">
      <w:pPr>
        <w:pStyle w:val="ListParagraph"/>
        <w:numPr>
          <w:ilvl w:val="0"/>
          <w:numId w:val="0"/>
        </w:numPr>
        <w:ind w:left="720"/>
        <w:jc w:val="center"/>
      </w:pPr>
      <w:r w:rsidRPr="00606D5F">
        <w:rPr>
          <w:noProof/>
        </w:rPr>
        <w:drawing>
          <wp:inline distT="0" distB="0" distL="0" distR="0" wp14:anchorId="417D00F5" wp14:editId="43D87396">
            <wp:extent cx="2323846" cy="3067050"/>
            <wp:effectExtent l="0" t="0" r="635" b="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 rotWithShape="1">
                    <a:blip r:embed="rId22"/>
                    <a:srcRect b="27640"/>
                    <a:stretch/>
                  </pic:blipFill>
                  <pic:spPr bwMode="auto">
                    <a:xfrm>
                      <a:off x="0" y="0"/>
                      <a:ext cx="2329571" cy="30746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9D03E7" w14:textId="77777777" w:rsidR="00606D5F" w:rsidRDefault="00606D5F" w:rsidP="00606D5F">
      <w:pPr>
        <w:pStyle w:val="ListParagraph"/>
        <w:numPr>
          <w:ilvl w:val="0"/>
          <w:numId w:val="0"/>
        </w:numPr>
        <w:ind w:left="720"/>
      </w:pPr>
    </w:p>
    <w:p w14:paraId="41EEE2CA" w14:textId="4894AC43" w:rsidR="00830A8F" w:rsidRDefault="00830A8F" w:rsidP="0015620E">
      <w:pPr>
        <w:pStyle w:val="ListParagraph"/>
        <w:numPr>
          <w:ilvl w:val="0"/>
          <w:numId w:val="3"/>
        </w:numPr>
      </w:pPr>
      <w:r>
        <w:t>Select the Main Camera object in the hierarchy and set the Background property to a light sky blue colour.</w:t>
      </w:r>
    </w:p>
    <w:p w14:paraId="10E5409A" w14:textId="33057223" w:rsidR="00A83745" w:rsidRDefault="00830A8F" w:rsidP="00A83745">
      <w:pPr>
        <w:pStyle w:val="ListParagraph"/>
        <w:numPr>
          <w:ilvl w:val="0"/>
          <w:numId w:val="0"/>
        </w:numPr>
        <w:ind w:left="720"/>
        <w:jc w:val="center"/>
      </w:pPr>
      <w:r w:rsidRPr="00830A8F">
        <w:rPr>
          <w:noProof/>
        </w:rPr>
        <w:drawing>
          <wp:inline distT="0" distB="0" distL="0" distR="0" wp14:anchorId="134CC3A0" wp14:editId="2910689B">
            <wp:extent cx="3038475" cy="1091600"/>
            <wp:effectExtent l="0" t="0" r="0" b="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042272" cy="1092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F230B" w14:textId="77777777" w:rsidR="00D26011" w:rsidRDefault="00D26011">
      <w:pPr>
        <w:spacing w:after="160" w:line="259" w:lineRule="auto"/>
      </w:pPr>
      <w:r>
        <w:br w:type="page"/>
      </w:r>
    </w:p>
    <w:p w14:paraId="619A9337" w14:textId="47B4A296" w:rsidR="00D26011" w:rsidRDefault="00D26011" w:rsidP="00D26011">
      <w:pPr>
        <w:pStyle w:val="ListParagraph"/>
        <w:numPr>
          <w:ilvl w:val="0"/>
          <w:numId w:val="3"/>
        </w:numPr>
      </w:pPr>
      <w:r>
        <w:lastRenderedPageBreak/>
        <w:t>Drag instances of the Bounds prefab into the scene and resize them to build the level. As this will be a gravity switching game your test level should be quite long.</w:t>
      </w:r>
      <w:r w:rsidR="002A52EC">
        <w:t xml:space="preserve"> Also add the Player, an </w:t>
      </w:r>
      <w:proofErr w:type="gramStart"/>
      <w:r w:rsidR="002A52EC">
        <w:t>Enemy</w:t>
      </w:r>
      <w:proofErr w:type="gramEnd"/>
      <w:r w:rsidR="002A52EC">
        <w:t xml:space="preserve"> and some Spikes to the level layout.</w:t>
      </w:r>
    </w:p>
    <w:p w14:paraId="020E89EA" w14:textId="77777777" w:rsidR="00D26011" w:rsidRDefault="00D26011" w:rsidP="00D26011">
      <w:pPr>
        <w:pStyle w:val="ListParagraph"/>
        <w:numPr>
          <w:ilvl w:val="0"/>
          <w:numId w:val="0"/>
        </w:numPr>
        <w:ind w:left="720"/>
      </w:pPr>
      <w:r w:rsidRPr="009D1500">
        <w:rPr>
          <w:noProof/>
        </w:rPr>
        <w:drawing>
          <wp:inline distT="0" distB="0" distL="0" distR="0" wp14:anchorId="02CD7CD3" wp14:editId="203A6194">
            <wp:extent cx="5296359" cy="2461473"/>
            <wp:effectExtent l="0" t="0" r="0" b="0"/>
            <wp:docPr id="8" name="Picture 8" descr="Time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imeline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96359" cy="2461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EA0E9" w14:textId="77777777" w:rsidR="00A83745" w:rsidRDefault="00A83745" w:rsidP="002A52EC">
      <w:pPr>
        <w:pStyle w:val="ListParagraph"/>
        <w:numPr>
          <w:ilvl w:val="0"/>
          <w:numId w:val="0"/>
        </w:numPr>
        <w:ind w:left="720"/>
      </w:pPr>
    </w:p>
    <w:p w14:paraId="6DF948E5" w14:textId="43E0995D" w:rsidR="00B1201C" w:rsidRPr="00833F29" w:rsidRDefault="002A620A" w:rsidP="0015620E">
      <w:pPr>
        <w:pStyle w:val="ListParagraph"/>
        <w:numPr>
          <w:ilvl w:val="0"/>
          <w:numId w:val="3"/>
        </w:numPr>
      </w:pPr>
      <w:r>
        <w:t xml:space="preserve">Create a </w:t>
      </w:r>
      <w:r w:rsidR="00B14CEE">
        <w:t>Coin</w:t>
      </w:r>
      <w:r>
        <w:t xml:space="preserve"> Prefab and </w:t>
      </w:r>
      <w:r w:rsidR="00B1201C">
        <w:t xml:space="preserve">Add the </w:t>
      </w:r>
      <w:r>
        <w:rPr>
          <w:b/>
          <w:bCs/>
        </w:rPr>
        <w:t>Sprite Renderer</w:t>
      </w:r>
      <w:r w:rsidR="00B14CEE">
        <w:rPr>
          <w:b/>
          <w:bCs/>
        </w:rPr>
        <w:t xml:space="preserve"> </w:t>
      </w:r>
      <w:r w:rsidR="00B14CEE" w:rsidRPr="00B14CEE">
        <w:t>and</w:t>
      </w:r>
      <w:r w:rsidR="00B14CEE">
        <w:rPr>
          <w:b/>
          <w:bCs/>
        </w:rPr>
        <w:t xml:space="preserve"> Square</w:t>
      </w:r>
      <w:r w:rsidR="00B1201C">
        <w:t xml:space="preserve">. </w:t>
      </w:r>
      <w:r>
        <w:t>Transform s</w:t>
      </w:r>
      <w:r w:rsidR="00B1201C">
        <w:t>caled 0.5</w:t>
      </w:r>
      <w:r>
        <w:t xml:space="preserve">. Add a </w:t>
      </w:r>
      <w:r w:rsidRPr="007E36E7">
        <w:rPr>
          <w:b/>
          <w:bCs/>
        </w:rPr>
        <w:t>Box Collider 2D</w:t>
      </w:r>
      <w:r w:rsidR="00693251">
        <w:rPr>
          <w:b/>
          <w:bCs/>
        </w:rPr>
        <w:t xml:space="preserve">, </w:t>
      </w:r>
      <w:r w:rsidR="00693251" w:rsidRPr="00693251">
        <w:t>then a</w:t>
      </w:r>
      <w:r w:rsidR="008F53A5" w:rsidRPr="00693251">
        <w:t>dd</w:t>
      </w:r>
      <w:r w:rsidR="008F53A5" w:rsidRPr="008F53A5">
        <w:t xml:space="preserve"> the</w:t>
      </w:r>
      <w:r w:rsidR="008F53A5">
        <w:rPr>
          <w:b/>
          <w:bCs/>
        </w:rPr>
        <w:t xml:space="preserve"> </w:t>
      </w:r>
      <w:proofErr w:type="spellStart"/>
      <w:r w:rsidR="008F53A5">
        <w:rPr>
          <w:b/>
          <w:bCs/>
        </w:rPr>
        <w:t>CoinController</w:t>
      </w:r>
      <w:proofErr w:type="spellEnd"/>
      <w:r w:rsidR="008F53A5">
        <w:rPr>
          <w:b/>
          <w:bCs/>
        </w:rPr>
        <w:t xml:space="preserve"> </w:t>
      </w:r>
      <w:r w:rsidR="008F53A5" w:rsidRPr="008F53A5">
        <w:t>and</w:t>
      </w:r>
      <w:r w:rsidR="008F53A5">
        <w:rPr>
          <w:b/>
          <w:bCs/>
        </w:rPr>
        <w:t xml:space="preserve"> Rotator </w:t>
      </w:r>
      <w:r w:rsidR="008F53A5">
        <w:t>s</w:t>
      </w:r>
      <w:r w:rsidR="008F53A5" w:rsidRPr="008F53A5">
        <w:t>cripts</w:t>
      </w:r>
      <w:r w:rsidR="008F53A5">
        <w:rPr>
          <w:b/>
          <w:bCs/>
        </w:rPr>
        <w:t>.</w:t>
      </w:r>
    </w:p>
    <w:p w14:paraId="1A68503E" w14:textId="5DF19F4B" w:rsidR="00833F29" w:rsidRDefault="00833F29" w:rsidP="00833F29">
      <w:pPr>
        <w:jc w:val="center"/>
      </w:pPr>
      <w:r w:rsidRPr="00833F29">
        <w:rPr>
          <w:noProof/>
        </w:rPr>
        <w:drawing>
          <wp:inline distT="0" distB="0" distL="0" distR="0" wp14:anchorId="1978EDDE" wp14:editId="4F4A2D85">
            <wp:extent cx="3444538" cy="3292125"/>
            <wp:effectExtent l="0" t="0" r="3810" b="3810"/>
            <wp:docPr id="10" name="Picture 10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graphical user interfac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444538" cy="329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1AC63" w14:textId="77777777" w:rsidR="00833F29" w:rsidRDefault="00833F29">
      <w:pPr>
        <w:spacing w:after="160" w:line="259" w:lineRule="auto"/>
      </w:pPr>
      <w:r>
        <w:br w:type="page"/>
      </w:r>
    </w:p>
    <w:p w14:paraId="501B03D8" w14:textId="2112ECFD" w:rsidR="00024387" w:rsidRDefault="00024387" w:rsidP="0015620E">
      <w:pPr>
        <w:pStyle w:val="ListParagraph"/>
        <w:numPr>
          <w:ilvl w:val="0"/>
          <w:numId w:val="3"/>
        </w:numPr>
      </w:pPr>
      <w:r>
        <w:lastRenderedPageBreak/>
        <w:t xml:space="preserve">Se the </w:t>
      </w:r>
      <w:r w:rsidR="00CA64AF">
        <w:t xml:space="preserve">Coin </w:t>
      </w:r>
      <w:proofErr w:type="spellStart"/>
      <w:r w:rsidR="00CA64AF" w:rsidRPr="00CA64AF">
        <w:rPr>
          <w:b/>
          <w:bCs/>
        </w:rPr>
        <w:t>Rigidbody</w:t>
      </w:r>
      <w:proofErr w:type="spellEnd"/>
      <w:r w:rsidR="00CA64AF" w:rsidRPr="00CA64AF">
        <w:rPr>
          <w:b/>
          <w:bCs/>
        </w:rPr>
        <w:t xml:space="preserve"> 2D</w:t>
      </w:r>
      <w:r w:rsidR="00CA64AF">
        <w:t xml:space="preserve"> to have a </w:t>
      </w:r>
      <w:r w:rsidR="00CA64AF" w:rsidRPr="00CA64AF">
        <w:rPr>
          <w:b/>
          <w:bCs/>
        </w:rPr>
        <w:t>Mass</w:t>
      </w:r>
      <w:r w:rsidR="00CA64AF">
        <w:t xml:space="preserve"> of 0.0001 and a </w:t>
      </w:r>
      <w:r w:rsidR="00CA64AF" w:rsidRPr="00CA64AF">
        <w:rPr>
          <w:b/>
          <w:bCs/>
        </w:rPr>
        <w:t>Gravity Scale</w:t>
      </w:r>
      <w:r w:rsidR="00CA64AF">
        <w:t xml:space="preserve"> of 0. This will prevent it from falling to the ground </w:t>
      </w:r>
      <w:proofErr w:type="gramStart"/>
      <w:r w:rsidR="00CA64AF">
        <w:t>and also</w:t>
      </w:r>
      <w:proofErr w:type="gramEnd"/>
      <w:r w:rsidR="00CA64AF">
        <w:t xml:space="preserve"> stop the player from bouncing off it.</w:t>
      </w:r>
    </w:p>
    <w:p w14:paraId="71C7C9AB" w14:textId="79B92DB2" w:rsidR="00964610" w:rsidRDefault="00964610" w:rsidP="0015620E">
      <w:pPr>
        <w:pStyle w:val="ListParagraph"/>
        <w:numPr>
          <w:ilvl w:val="0"/>
          <w:numId w:val="3"/>
        </w:numPr>
      </w:pPr>
      <w:r>
        <w:t>Add Coins to your level</w:t>
      </w:r>
    </w:p>
    <w:p w14:paraId="77A26E2E" w14:textId="478742D9" w:rsidR="00964610" w:rsidRDefault="00964610" w:rsidP="00024387">
      <w:pPr>
        <w:pStyle w:val="ListParagraph"/>
        <w:numPr>
          <w:ilvl w:val="0"/>
          <w:numId w:val="0"/>
        </w:numPr>
        <w:ind w:left="720"/>
        <w:jc w:val="center"/>
      </w:pPr>
      <w:r w:rsidRPr="00964610">
        <w:drawing>
          <wp:inline distT="0" distB="0" distL="0" distR="0" wp14:anchorId="4A3BFFAB" wp14:editId="7F2AA226">
            <wp:extent cx="5943600" cy="1113155"/>
            <wp:effectExtent l="0" t="0" r="0" b="0"/>
            <wp:docPr id="2" name="Picture 2" descr="Qr cod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Qr code&#10;&#10;Description automatically generated with low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C5A19" w14:textId="77777777" w:rsidR="00024387" w:rsidRDefault="00024387" w:rsidP="00024387">
      <w:pPr>
        <w:pStyle w:val="ListParagraph"/>
        <w:numPr>
          <w:ilvl w:val="0"/>
          <w:numId w:val="0"/>
        </w:numPr>
        <w:ind w:left="720"/>
        <w:jc w:val="center"/>
      </w:pPr>
    </w:p>
    <w:p w14:paraId="0F6E69F6" w14:textId="0B3E5822" w:rsidR="00B1201C" w:rsidRDefault="00B1201C" w:rsidP="0015620E">
      <w:pPr>
        <w:pStyle w:val="ListParagraph"/>
        <w:numPr>
          <w:ilvl w:val="0"/>
          <w:numId w:val="3"/>
        </w:numPr>
      </w:pPr>
      <w:r>
        <w:t xml:space="preserve">Add </w:t>
      </w:r>
      <w:r w:rsidRPr="00531455">
        <w:rPr>
          <w:b/>
          <w:bCs/>
        </w:rPr>
        <w:t>Legacy Text UI</w:t>
      </w:r>
      <w:r>
        <w:t xml:space="preserve"> component to the Hierarchy</w:t>
      </w:r>
    </w:p>
    <w:p w14:paraId="19E3C415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</w:p>
    <w:p w14:paraId="51E61891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  <w:r w:rsidRPr="00927F73">
        <w:rPr>
          <w:noProof/>
        </w:rPr>
        <w:drawing>
          <wp:inline distT="0" distB="0" distL="0" distR="0" wp14:anchorId="2D129404" wp14:editId="4F5FEBA0">
            <wp:extent cx="5562600" cy="324069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6543" cy="32429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4962B3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</w:p>
    <w:p w14:paraId="315C0F59" w14:textId="3188109F" w:rsidR="00B1201C" w:rsidRDefault="00B1201C" w:rsidP="0015620E">
      <w:pPr>
        <w:pStyle w:val="ListParagraph"/>
        <w:numPr>
          <w:ilvl w:val="0"/>
          <w:numId w:val="3"/>
        </w:numPr>
      </w:pPr>
      <w:r>
        <w:t>Position the text</w:t>
      </w:r>
      <w:r w:rsidR="00531455">
        <w:t xml:space="preserve"> for </w:t>
      </w:r>
      <w:r w:rsidR="00531455" w:rsidRPr="00531455">
        <w:rPr>
          <w:b/>
          <w:bCs/>
        </w:rPr>
        <w:t>Score</w:t>
      </w:r>
      <w:r>
        <w:t xml:space="preserve"> (In game Mode)</w:t>
      </w:r>
      <w:r w:rsidR="00AD0E65">
        <w:t xml:space="preserve">, rename to </w:t>
      </w:r>
      <w:r w:rsidR="00AD0E65" w:rsidRPr="00AD0E65">
        <w:rPr>
          <w:b/>
          <w:bCs/>
        </w:rPr>
        <w:t>Score Text</w:t>
      </w:r>
    </w:p>
    <w:p w14:paraId="33C58427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  <w:r w:rsidRPr="00C60D0A">
        <w:rPr>
          <w:noProof/>
        </w:rPr>
        <w:lastRenderedPageBreak/>
        <w:drawing>
          <wp:inline distT="0" distB="0" distL="0" distR="0" wp14:anchorId="71E4AC93" wp14:editId="6CBD7B0F">
            <wp:extent cx="4503810" cy="6980525"/>
            <wp:effectExtent l="0" t="0" r="0" b="0"/>
            <wp:docPr id="41" name="Picture 4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503810" cy="698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A046B" w14:textId="77777777" w:rsidR="00982C80" w:rsidRDefault="00982C80">
      <w:pPr>
        <w:spacing w:after="160" w:line="259" w:lineRule="auto"/>
      </w:pPr>
      <w:r>
        <w:br w:type="page"/>
      </w:r>
    </w:p>
    <w:p w14:paraId="3B6BAD33" w14:textId="0525A3E3" w:rsidR="00B1201C" w:rsidRPr="00982C80" w:rsidRDefault="00B1201C" w:rsidP="0015620E">
      <w:pPr>
        <w:pStyle w:val="ListParagraph"/>
        <w:numPr>
          <w:ilvl w:val="0"/>
          <w:numId w:val="3"/>
        </w:numPr>
      </w:pPr>
      <w:r>
        <w:lastRenderedPageBreak/>
        <w:t xml:space="preserve">Duplicate as </w:t>
      </w:r>
      <w:r w:rsidRPr="00AD0E65">
        <w:rPr>
          <w:b/>
          <w:bCs/>
        </w:rPr>
        <w:t>Game Over Text</w:t>
      </w:r>
      <w:r w:rsidR="00982C80">
        <w:rPr>
          <w:b/>
          <w:bCs/>
        </w:rPr>
        <w:t xml:space="preserve"> </w:t>
      </w:r>
      <w:r w:rsidR="00982C80" w:rsidRPr="00982C80">
        <w:t>and position in the middle of the screen.</w:t>
      </w:r>
    </w:p>
    <w:p w14:paraId="2CE05FFC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  <w:r w:rsidRPr="006F7E51">
        <w:rPr>
          <w:noProof/>
        </w:rPr>
        <w:drawing>
          <wp:inline distT="0" distB="0" distL="0" distR="0" wp14:anchorId="3C26F1CD" wp14:editId="3D1708FC">
            <wp:extent cx="4465707" cy="6287045"/>
            <wp:effectExtent l="0" t="0" r="0" b="0"/>
            <wp:docPr id="61" name="Picture 6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Graphical user interfac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465707" cy="628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F13F3" w14:textId="77777777" w:rsidR="00B1201C" w:rsidRPr="001F5099" w:rsidRDefault="00B1201C" w:rsidP="00B1201C">
      <w:pPr>
        <w:spacing w:after="160" w:line="259" w:lineRule="auto"/>
        <w:rPr>
          <w:b/>
          <w:bCs/>
        </w:rPr>
      </w:pPr>
    </w:p>
    <w:p w14:paraId="74E95095" w14:textId="77777777" w:rsidR="00555A45" w:rsidRDefault="00555A45">
      <w:pPr>
        <w:spacing w:after="160" w:line="259" w:lineRule="auto"/>
      </w:pPr>
      <w:r>
        <w:br w:type="page"/>
      </w:r>
    </w:p>
    <w:p w14:paraId="413D1D1B" w14:textId="7759EDE3" w:rsidR="00B1201C" w:rsidRDefault="00B1201C" w:rsidP="000165EC">
      <w:pPr>
        <w:pStyle w:val="ListParagraph"/>
        <w:numPr>
          <w:ilvl w:val="0"/>
          <w:numId w:val="11"/>
        </w:numPr>
      </w:pPr>
      <w:r>
        <w:lastRenderedPageBreak/>
        <w:t>Open</w:t>
      </w:r>
      <w:r w:rsidR="00AD0E65">
        <w:t xml:space="preserve"> the</w:t>
      </w:r>
      <w:r>
        <w:t xml:space="preserve"> </w:t>
      </w:r>
      <w:proofErr w:type="spellStart"/>
      <w:r w:rsidR="00A61571" w:rsidRPr="00AD0E65">
        <w:rPr>
          <w:b/>
          <w:bCs/>
        </w:rPr>
        <w:t>PlayerController</w:t>
      </w:r>
      <w:proofErr w:type="spellEnd"/>
      <w:r w:rsidR="00A61571">
        <w:t xml:space="preserve"> </w:t>
      </w:r>
      <w:r w:rsidR="00AD0E65">
        <w:t>script</w:t>
      </w:r>
      <w:r>
        <w:t xml:space="preserve"> in</w:t>
      </w:r>
      <w:r w:rsidRPr="1F8C99F4">
        <w:rPr>
          <w:b/>
          <w:bCs/>
        </w:rPr>
        <w:t xml:space="preserve"> VS Code </w:t>
      </w:r>
    </w:p>
    <w:p w14:paraId="0E26BC8A" w14:textId="77777777" w:rsidR="00B1201C" w:rsidRDefault="00B1201C" w:rsidP="00B1201C">
      <w:pPr>
        <w:ind w:left="360"/>
      </w:pPr>
    </w:p>
    <w:p w14:paraId="39A65D46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sing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ystem;</w:t>
      </w:r>
      <w:proofErr w:type="gramEnd"/>
    </w:p>
    <w:p w14:paraId="3E5509DE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sing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ystem.</w:t>
      </w:r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ollections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5F684F68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sing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ystem.Collections.Generic</w:t>
      </w:r>
      <w:proofErr w:type="spellEnd"/>
      <w:proofErr w:type="gram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3FBB26BE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sing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UnityEngine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09CA1853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913DEB4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layerController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:</w:t>
      </w:r>
      <w:proofErr w:type="gram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MonoBehaviour</w:t>
      </w:r>
      <w:proofErr w:type="spellEnd"/>
    </w:p>
    <w:p w14:paraId="7A535BDB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</w:t>
      </w:r>
    </w:p>
    <w:p w14:paraId="6AF7D0CD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legate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oid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nHitSpikeAction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40122635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legate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oid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nHitCoinAction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1350A216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1766EFE0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nHitSpikeAction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nHitSpike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630D1B98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nHitCoinAction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nHitCoin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08E89168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D1EE792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loat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speed = </w:t>
      </w:r>
      <w:proofErr w:type="gramStart"/>
      <w:r w:rsidRPr="006648F8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00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05A6AD00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6478E1F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Vector3 </w:t>
      </w:r>
      <w:proofErr w:type="spellStart"/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leftBound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62243325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Vector3 </w:t>
      </w:r>
      <w:proofErr w:type="spellStart"/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rightBound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21CB0442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ool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anJump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046F2E73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855966B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6648F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 Start is called before the first frame update</w:t>
      </w:r>
    </w:p>
    <w:p w14:paraId="467859E4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oid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tart(</w:t>
      </w:r>
      <w:proofErr w:type="gram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121D6390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{</w:t>
      </w:r>
    </w:p>
    <w:p w14:paraId="0C8135BA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f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(</w:t>
      </w:r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hysics2D.gravity.y</w:t>
      </w:r>
      <w:proofErr w:type="gram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&gt; </w:t>
      </w:r>
      <w:r w:rsidRPr="006648F8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</w:t>
      </w:r>
    </w:p>
    <w:p w14:paraId="53F6CCB4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{</w:t>
      </w:r>
    </w:p>
    <w:p w14:paraId="3E17EEB5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Physics2D.gravity *= </w:t>
      </w:r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</w:t>
      </w:r>
      <w:r w:rsidRPr="006648F8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372D5D03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}</w:t>
      </w:r>
    </w:p>
    <w:p w14:paraId="62560BF6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1A15CE56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1997748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6648F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 Update is called once per frame</w:t>
      </w:r>
    </w:p>
    <w:p w14:paraId="0781EE49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oid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Update(</w:t>
      </w:r>
      <w:proofErr w:type="gram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1E9F13EE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{</w:t>
      </w:r>
    </w:p>
    <w:p w14:paraId="57CC47C8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rocessInput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52EAB7F2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119F9529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229FBFE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oid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rocessInput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FB51EA9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{</w:t>
      </w:r>
    </w:p>
    <w:p w14:paraId="3265F5A3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gramStart"/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f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Input.GetKey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6648F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eft"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|| </w:t>
      </w:r>
      <w:proofErr w:type="spell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Input.GetKey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6648F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"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0C8D498E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proofErr w:type="gramStart"/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Component</w:t>
      </w:r>
      <w:proofErr w:type="spellEnd"/>
      <w:proofErr w:type="gram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&lt;Rigidbody2D&gt;().</w:t>
      </w:r>
      <w:proofErr w:type="spell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AddForce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(Vector2.left * speed * </w:t>
      </w:r>
      <w:proofErr w:type="spell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ime.deltaTime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234B902C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</w:p>
    <w:p w14:paraId="24E6BBAE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gramStart"/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f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Input.GetKey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6648F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ight"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|| </w:t>
      </w:r>
      <w:proofErr w:type="spell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Input.GetKey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6648F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d"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42BAD7EE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 xml:space="preserve">            </w:t>
      </w:r>
      <w:proofErr w:type="spellStart"/>
      <w:proofErr w:type="gramStart"/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Component</w:t>
      </w:r>
      <w:proofErr w:type="spellEnd"/>
      <w:proofErr w:type="gram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&lt;Rigidbody2D&gt;().</w:t>
      </w:r>
      <w:proofErr w:type="spell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AddForce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(Vector2.right * speed * </w:t>
      </w:r>
      <w:proofErr w:type="spell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ime.deltaTime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14FA9783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C932C18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gramStart"/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f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Input.GetKeyDown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6648F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up"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|| </w:t>
      </w:r>
      <w:proofErr w:type="spell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Input.GetKey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6648F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"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650F74B3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InvertGravity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1CFCEB18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2DD3B90F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E6F36E9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oid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InvertGravity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7B9A66E7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{</w:t>
      </w:r>
    </w:p>
    <w:p w14:paraId="6D6A9916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Physics2D.gravity *= </w:t>
      </w:r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</w:t>
      </w:r>
      <w:r w:rsidRPr="006648F8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2D7FD3DC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1BEF63EF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9D98677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oid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OnCollisionEnter2</w:t>
      </w:r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(</w:t>
      </w:r>
      <w:proofErr w:type="gram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ollision2D collision)</w:t>
      </w:r>
    </w:p>
    <w:p w14:paraId="39085760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{</w:t>
      </w:r>
    </w:p>
    <w:p w14:paraId="100CD70B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f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ollision.gameObject.GetComponent</w:t>
      </w:r>
      <w:proofErr w:type="spellEnd"/>
      <w:proofErr w:type="gram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&lt;</w:t>
      </w:r>
      <w:proofErr w:type="spell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pikeController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&gt;() !=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ull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57A27A51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{</w:t>
      </w:r>
    </w:p>
    <w:p w14:paraId="0F3B4D8B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f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(</w:t>
      </w:r>
      <w:proofErr w:type="spellStart"/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nHitSpike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!</w:t>
      </w:r>
      <w:proofErr w:type="gram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=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ull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</w:t>
      </w:r>
    </w:p>
    <w:p w14:paraId="711A9859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{</w:t>
      </w:r>
    </w:p>
    <w:p w14:paraId="245379C8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proofErr w:type="spellStart"/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nHitSpike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3173B36A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}</w:t>
      </w:r>
    </w:p>
    <w:p w14:paraId="3EB6C778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}</w:t>
      </w:r>
    </w:p>
    <w:p w14:paraId="050F17E5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else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f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ollision.gameObject.GetComponent</w:t>
      </w:r>
      <w:proofErr w:type="spellEnd"/>
      <w:proofErr w:type="gram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&lt;</w:t>
      </w:r>
      <w:proofErr w:type="spell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EnemyController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&gt;() !=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ull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</w:t>
      </w:r>
    </w:p>
    <w:p w14:paraId="2F1462BE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{</w:t>
      </w:r>
    </w:p>
    <w:p w14:paraId="3C1CCF7E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gramStart"/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f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nHitSpike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!=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ull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850DEA7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{</w:t>
      </w:r>
    </w:p>
    <w:p w14:paraId="117A8A42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proofErr w:type="spellStart"/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nHitSpike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2516B46F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}</w:t>
      </w:r>
    </w:p>
    <w:p w14:paraId="7314D179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}</w:t>
      </w:r>
    </w:p>
    <w:p w14:paraId="00B51648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E247D6E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else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f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ollision.gameObject.GetComponent</w:t>
      </w:r>
      <w:proofErr w:type="spellEnd"/>
      <w:proofErr w:type="gram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&lt;</w:t>
      </w:r>
      <w:proofErr w:type="spell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oinController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&gt;() !=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ull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</w:t>
      </w:r>
    </w:p>
    <w:p w14:paraId="18ECC46C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{</w:t>
      </w:r>
    </w:p>
    <w:p w14:paraId="4E3831E9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ameObject.Destroy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ollision.gameObject</w:t>
      </w:r>
      <w:proofErr w:type="spellEnd"/>
      <w:proofErr w:type="gram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5CDF86D8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644E616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gramStart"/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f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nHitCoin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!=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ull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1C3B96C3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{</w:t>
      </w:r>
    </w:p>
    <w:p w14:paraId="3513763B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    </w:t>
      </w:r>
      <w:proofErr w:type="spellStart"/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nHitCoin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46AB8289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}</w:t>
      </w:r>
    </w:p>
    <w:p w14:paraId="3CBB9816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}</w:t>
      </w:r>
    </w:p>
    <w:p w14:paraId="03C6676D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6D7A757F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14:paraId="0DFA6C1F" w14:textId="77777777" w:rsidR="006648F8" w:rsidRPr="006648F8" w:rsidRDefault="006648F8" w:rsidP="006648F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1F3F6DD6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</w:p>
    <w:p w14:paraId="6EC1188E" w14:textId="77777777" w:rsidR="00555A45" w:rsidRDefault="00555A45">
      <w:pPr>
        <w:spacing w:after="160" w:line="259" w:lineRule="auto"/>
      </w:pPr>
      <w:r>
        <w:br w:type="page"/>
      </w:r>
    </w:p>
    <w:p w14:paraId="5F65809C" w14:textId="08EABA7B" w:rsidR="00833F29" w:rsidRDefault="00B1201C" w:rsidP="000165EC">
      <w:pPr>
        <w:pStyle w:val="ListParagraph"/>
        <w:numPr>
          <w:ilvl w:val="0"/>
          <w:numId w:val="11"/>
        </w:numPr>
        <w:rPr>
          <w:b/>
          <w:bCs/>
        </w:rPr>
      </w:pPr>
      <w:r>
        <w:lastRenderedPageBreak/>
        <w:t>Open</w:t>
      </w:r>
      <w:r w:rsidR="00AD0E65">
        <w:t xml:space="preserve"> the</w:t>
      </w:r>
      <w:r>
        <w:t xml:space="preserve"> </w:t>
      </w:r>
      <w:proofErr w:type="spellStart"/>
      <w:r w:rsidR="00A61571" w:rsidRPr="00AD0E65">
        <w:rPr>
          <w:b/>
          <w:bCs/>
        </w:rPr>
        <w:t>EnemyController</w:t>
      </w:r>
      <w:proofErr w:type="spellEnd"/>
      <w:r w:rsidR="00A61571">
        <w:t xml:space="preserve"> </w:t>
      </w:r>
      <w:r>
        <w:t xml:space="preserve">in </w:t>
      </w:r>
      <w:proofErr w:type="spellStart"/>
      <w:r w:rsidRPr="00AD0E65">
        <w:rPr>
          <w:b/>
          <w:bCs/>
        </w:rPr>
        <w:t>VSCode</w:t>
      </w:r>
      <w:proofErr w:type="spellEnd"/>
    </w:p>
    <w:p w14:paraId="15027E6B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sing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ystem.</w:t>
      </w:r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ollections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1BB886FF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sing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ystem.Collections.Generic</w:t>
      </w:r>
      <w:proofErr w:type="spellEnd"/>
      <w:proofErr w:type="gram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111F99FD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sing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UnityEngine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04633EFA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E73BBE8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EnemyController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:</w:t>
      </w:r>
      <w:proofErr w:type="gram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MonoBehaviour</w:t>
      </w:r>
      <w:proofErr w:type="spellEnd"/>
    </w:p>
    <w:p w14:paraId="68FCB13C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</w:t>
      </w:r>
    </w:p>
    <w:p w14:paraId="412831AC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E067C62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loat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atrolSpeed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gramStart"/>
      <w:r w:rsidRPr="006648F8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300f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19DEA0D5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loat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atrolDuration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gramStart"/>
      <w:r w:rsidRPr="006648F8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3f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0CCCCE12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80A2EFB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loat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atrolTimer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29B90DA1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B4CA70A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Vector2 </w:t>
      </w:r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irection;</w:t>
      </w:r>
      <w:proofErr w:type="gramEnd"/>
    </w:p>
    <w:p w14:paraId="06B10467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00287C2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6648F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 Start is called before the first frame update</w:t>
      </w:r>
    </w:p>
    <w:p w14:paraId="0C1EFAFE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oid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tart(</w:t>
      </w:r>
      <w:proofErr w:type="gram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1B8F89C3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{</w:t>
      </w:r>
    </w:p>
    <w:p w14:paraId="6CA4CD1D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direction</w:t>
      </w:r>
      <w:proofErr w:type="spellEnd"/>
      <w:proofErr w:type="gram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Vector2.left;</w:t>
      </w:r>
    </w:p>
    <w:p w14:paraId="095DB21F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6A8707FB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94A1547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6648F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 Update is called once per frame</w:t>
      </w:r>
    </w:p>
    <w:p w14:paraId="0A1F309E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oid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Update(</w:t>
      </w:r>
      <w:proofErr w:type="gram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998DF7C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{</w:t>
      </w:r>
    </w:p>
    <w:p w14:paraId="28C279D4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atrolTimer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= </w:t>
      </w:r>
      <w:proofErr w:type="spell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ime.</w:t>
      </w:r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eltaTime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47C8956E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75196783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gramStart"/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f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atrolTimer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&gt;= </w:t>
      </w:r>
      <w:proofErr w:type="spell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atrolDuration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AA50286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{</w:t>
      </w:r>
    </w:p>
    <w:p w14:paraId="575ECB49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proofErr w:type="gramStart"/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Component</w:t>
      </w:r>
      <w:proofErr w:type="spellEnd"/>
      <w:proofErr w:type="gram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&lt;Rigidbody2D&gt;().velocity = Vector2.zero;</w:t>
      </w:r>
    </w:p>
    <w:p w14:paraId="6AA98BFB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56BFB92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atrolTimer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gramStart"/>
      <w:r w:rsidRPr="006648F8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1A9ECC49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direction *= </w:t>
      </w:r>
      <w:proofErr w:type="gram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</w:t>
      </w:r>
      <w:r w:rsidRPr="006648F8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590FC17E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}</w:t>
      </w:r>
    </w:p>
    <w:p w14:paraId="4C7EE8B9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BB2D4E7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GetComponent</w:t>
      </w:r>
      <w:proofErr w:type="spellEnd"/>
      <w:proofErr w:type="gram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&lt;Rigidbody2D&gt;().</w:t>
      </w:r>
      <w:proofErr w:type="spell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AddForce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6648F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direction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* </w:t>
      </w:r>
      <w:proofErr w:type="spell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atrolSpeed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* </w:t>
      </w:r>
      <w:proofErr w:type="spellStart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ime.deltaTime</w:t>
      </w:r>
      <w:proofErr w:type="spellEnd"/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569E77A3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18607A44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648F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14:paraId="483F3235" w14:textId="77777777" w:rsidR="006648F8" w:rsidRPr="006648F8" w:rsidRDefault="006648F8" w:rsidP="006648F8">
      <w:pPr>
        <w:pStyle w:val="ListParagraph"/>
        <w:numPr>
          <w:ilvl w:val="0"/>
          <w:numId w:val="1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3000BEF3" w14:textId="77777777" w:rsidR="00833F29" w:rsidRDefault="00833F29">
      <w:pPr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p w14:paraId="375CB316" w14:textId="0BE57AED" w:rsidR="00833F29" w:rsidRDefault="00833F29" w:rsidP="00833F29">
      <w:pPr>
        <w:pStyle w:val="ListParagraph"/>
        <w:numPr>
          <w:ilvl w:val="0"/>
          <w:numId w:val="12"/>
        </w:numPr>
      </w:pPr>
      <w:r>
        <w:lastRenderedPageBreak/>
        <w:t xml:space="preserve">Open the </w:t>
      </w:r>
      <w:r w:rsidR="00505D5B">
        <w:rPr>
          <w:b/>
          <w:bCs/>
        </w:rPr>
        <w:t xml:space="preserve">Rotator </w:t>
      </w:r>
      <w:r w:rsidR="00505D5B" w:rsidRPr="00505D5B">
        <w:t>script</w:t>
      </w:r>
      <w:r>
        <w:t xml:space="preserve"> in </w:t>
      </w:r>
      <w:proofErr w:type="spellStart"/>
      <w:r w:rsidRPr="00AD0E65">
        <w:rPr>
          <w:b/>
          <w:bCs/>
        </w:rPr>
        <w:t>VSCode</w:t>
      </w:r>
      <w:proofErr w:type="spellEnd"/>
    </w:p>
    <w:p w14:paraId="25D8F5A3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sing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ystem.</w:t>
      </w:r>
      <w:proofErr w:type="gram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ollections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0F54419D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sing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ystem.Collections.Generic</w:t>
      </w:r>
      <w:proofErr w:type="spellEnd"/>
      <w:proofErr w:type="gram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2E65DDE2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sing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UnityEngine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14FDE346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B04A26F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gram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Rotator :</w:t>
      </w:r>
      <w:proofErr w:type="gram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MonoBehaviour</w:t>
      </w:r>
      <w:proofErr w:type="spellEnd"/>
    </w:p>
    <w:p w14:paraId="2BD86A65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</w:t>
      </w:r>
    </w:p>
    <w:p w14:paraId="28767817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3E9C433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loat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X_Speed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gramStart"/>
      <w:r w:rsidRPr="00C217D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f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1A18BB10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loat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Y_Speed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gramStart"/>
      <w:r w:rsidRPr="00C217D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f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41CD02D2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loat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Z_Speed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gramStart"/>
      <w:r w:rsidRPr="00C217D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400f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70F1F9FE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C217D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 Start is called before the first frame update</w:t>
      </w:r>
    </w:p>
    <w:p w14:paraId="0E107EF6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oid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gram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tart(</w:t>
      </w:r>
      <w:proofErr w:type="gram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9E3563F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{</w:t>
      </w:r>
    </w:p>
    <w:p w14:paraId="11706F2E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</w:p>
    <w:p w14:paraId="2165E558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5D1C2C32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1CD86218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C217D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 Update is called once per frame</w:t>
      </w:r>
    </w:p>
    <w:p w14:paraId="3437E3B9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oid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gram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Update(</w:t>
      </w:r>
      <w:proofErr w:type="gram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5F28021A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{</w:t>
      </w:r>
    </w:p>
    <w:p w14:paraId="1CE58DBE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transform</w:t>
      </w:r>
      <w:proofErr w:type="gram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localEulerAngles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= </w:t>
      </w: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Vector3(</w:t>
      </w:r>
    </w:p>
    <w:p w14:paraId="2D7B73E3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proofErr w:type="gramStart"/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transform</w:t>
      </w:r>
      <w:proofErr w:type="gram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localEulerAngles.x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proofErr w:type="spell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X_Speed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74199857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proofErr w:type="gramStart"/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transform</w:t>
      </w:r>
      <w:proofErr w:type="gram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localEulerAngles.y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proofErr w:type="spell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Y_Speed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14:paraId="14F62962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proofErr w:type="gramStart"/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transform</w:t>
      </w:r>
      <w:proofErr w:type="gram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localEulerAngles.z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proofErr w:type="spell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Z_Speed</w:t>
      </w:r>
      <w:proofErr w:type="spellEnd"/>
    </w:p>
    <w:p w14:paraId="429E5E1B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) * </w:t>
      </w:r>
      <w:proofErr w:type="spell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ime.</w:t>
      </w:r>
      <w:proofErr w:type="gram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eltaTime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508D12EA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4F1B846E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14:paraId="6DB45F9A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5828A91" w14:textId="77777777" w:rsidR="00B1201C" w:rsidRPr="00505D5B" w:rsidRDefault="00B1201C" w:rsidP="00C217D2"/>
    <w:p w14:paraId="0B70D128" w14:textId="77777777" w:rsidR="00E04BEE" w:rsidRDefault="001B31B7" w:rsidP="001B31B7">
      <w:pPr>
        <w:pStyle w:val="ListParagraph"/>
        <w:numPr>
          <w:ilvl w:val="0"/>
          <w:numId w:val="12"/>
        </w:numPr>
      </w:pPr>
      <w:r>
        <w:t xml:space="preserve">Back in Unity, set the Rotator Script on the Coin Prefab to have </w:t>
      </w:r>
      <w:proofErr w:type="spellStart"/>
      <w:r w:rsidR="003B412A">
        <w:t>X</w:t>
      </w:r>
      <w:r w:rsidR="00E04BEE">
        <w:t>_Speed</w:t>
      </w:r>
      <w:proofErr w:type="spellEnd"/>
      <w:r w:rsidR="003B412A">
        <w:t xml:space="preserve">=0, </w:t>
      </w:r>
      <w:proofErr w:type="spellStart"/>
      <w:r w:rsidR="003B412A">
        <w:t>Y</w:t>
      </w:r>
      <w:r w:rsidR="00E04BEE">
        <w:t>_Speed</w:t>
      </w:r>
      <w:proofErr w:type="spellEnd"/>
      <w:r w:rsidR="003B412A">
        <w:t xml:space="preserve">=0, </w:t>
      </w:r>
      <w:proofErr w:type="spellStart"/>
      <w:r w:rsidR="003B412A">
        <w:t>Z</w:t>
      </w:r>
      <w:r w:rsidR="00E04BEE">
        <w:t>_Speed</w:t>
      </w:r>
      <w:proofErr w:type="spellEnd"/>
      <w:r w:rsidR="003B412A">
        <w:t xml:space="preserve"> = </w:t>
      </w:r>
      <w:r w:rsidR="00E04BEE">
        <w:t>2</w:t>
      </w:r>
      <w:r w:rsidR="003B412A">
        <w:t>00</w:t>
      </w:r>
    </w:p>
    <w:p w14:paraId="76A57AEC" w14:textId="0EECF059" w:rsidR="00555A45" w:rsidRDefault="00E04BEE" w:rsidP="00A34F05">
      <w:pPr>
        <w:pStyle w:val="ListParagraph"/>
        <w:numPr>
          <w:ilvl w:val="0"/>
          <w:numId w:val="12"/>
        </w:numPr>
      </w:pPr>
      <w:r>
        <w:t>Also, try adding the Rotator script to a Bounds object and rotate it on the Z</w:t>
      </w:r>
      <w:r w:rsidR="00A34F05">
        <w:t xml:space="preserve"> axis to create a spinning obstacle.</w:t>
      </w:r>
      <w:r w:rsidR="00555A45">
        <w:br w:type="page"/>
      </w:r>
    </w:p>
    <w:p w14:paraId="32104A47" w14:textId="00D7ECD6" w:rsidR="1BD098B4" w:rsidRDefault="1BD098B4" w:rsidP="00833F29">
      <w:pPr>
        <w:pStyle w:val="ListParagraph"/>
        <w:numPr>
          <w:ilvl w:val="0"/>
          <w:numId w:val="12"/>
        </w:numPr>
      </w:pPr>
      <w:r>
        <w:lastRenderedPageBreak/>
        <w:t xml:space="preserve">Open </w:t>
      </w:r>
      <w:r w:rsidR="00AD0E65">
        <w:t xml:space="preserve">the </w:t>
      </w:r>
      <w:proofErr w:type="spellStart"/>
      <w:r w:rsidRPr="00AD0E65">
        <w:rPr>
          <w:b/>
          <w:bCs/>
        </w:rPr>
        <w:t>GamesceneManager</w:t>
      </w:r>
      <w:proofErr w:type="spellEnd"/>
      <w:r>
        <w:t xml:space="preserve"> in </w:t>
      </w:r>
      <w:proofErr w:type="spellStart"/>
      <w:r w:rsidRPr="00AD0E65">
        <w:rPr>
          <w:b/>
          <w:bCs/>
        </w:rPr>
        <w:t>VSCode</w:t>
      </w:r>
      <w:proofErr w:type="spellEnd"/>
    </w:p>
    <w:p w14:paraId="07D35426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sing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ystem.</w:t>
      </w:r>
      <w:proofErr w:type="gram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ollections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514FFBDD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sing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ystem.Collections.Generic</w:t>
      </w:r>
      <w:proofErr w:type="spellEnd"/>
      <w:proofErr w:type="gram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047E20C2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sing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UnityEngine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75BB7349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sing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UnityEngine.</w:t>
      </w:r>
      <w:proofErr w:type="gram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UI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3342BC4B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sing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UnityEngine.</w:t>
      </w:r>
      <w:proofErr w:type="gram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ceneManagement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223E5DFE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sing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gram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ystem;</w:t>
      </w:r>
      <w:proofErr w:type="gramEnd"/>
    </w:p>
    <w:p w14:paraId="4DA89D75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58AD7695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ameSceneManager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:</w:t>
      </w:r>
      <w:proofErr w:type="gram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MonoBehaviour</w:t>
      </w:r>
      <w:proofErr w:type="spellEnd"/>
    </w:p>
    <w:p w14:paraId="11AB0D3F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</w:t>
      </w:r>
    </w:p>
    <w:p w14:paraId="6A27D891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Camera </w:t>
      </w:r>
      <w:proofErr w:type="spellStart"/>
      <w:proofErr w:type="gram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MainCamera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15AC12BD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Text </w:t>
      </w:r>
      <w:proofErr w:type="spellStart"/>
      <w:proofErr w:type="gram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coreText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05578AE5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Text </w:t>
      </w:r>
      <w:proofErr w:type="spellStart"/>
      <w:proofErr w:type="gram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ameOverText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0A782971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layerController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gram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layer;</w:t>
      </w:r>
      <w:proofErr w:type="gramEnd"/>
    </w:p>
    <w:p w14:paraId="3EDA9B02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gram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core;</w:t>
      </w:r>
      <w:proofErr w:type="gramEnd"/>
    </w:p>
    <w:p w14:paraId="63797617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loat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ameTimer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45B42C71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ool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ameOver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2C19CDF5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74FF00D9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C217D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 Start is called before the first frame update</w:t>
      </w:r>
    </w:p>
    <w:p w14:paraId="75D084A8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oid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gram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tart(</w:t>
      </w:r>
      <w:proofErr w:type="gram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5B7E1CBD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{</w:t>
      </w:r>
    </w:p>
    <w:p w14:paraId="1021544E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ime.timeScale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C217D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; </w:t>
      </w:r>
      <w:r w:rsidRPr="00C217D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tart time</w:t>
      </w:r>
    </w:p>
    <w:p w14:paraId="69ABFF69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layer.OnHitSpike</w:t>
      </w:r>
      <w:proofErr w:type="spellEnd"/>
      <w:proofErr w:type="gram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= </w:t>
      </w:r>
      <w:proofErr w:type="spell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nGameOver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06725F80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layer.OnHitCoin</w:t>
      </w:r>
      <w:proofErr w:type="spellEnd"/>
      <w:proofErr w:type="gram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= </w:t>
      </w:r>
      <w:proofErr w:type="spell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nHitCoin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6CC66ABE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coreText.enabled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gramStart"/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12F9F28A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ameOverText.enabled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gramStart"/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19DA40D2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4F583F7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39D4861A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9297873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C217D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 Update is called once per frame</w:t>
      </w:r>
    </w:p>
    <w:p w14:paraId="36FEA7EC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oid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gram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Update(</w:t>
      </w:r>
      <w:proofErr w:type="gram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27CE1E6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{</w:t>
      </w:r>
    </w:p>
    <w:p w14:paraId="6BF3143C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MainCamera.transform.position</w:t>
      </w:r>
      <w:proofErr w:type="spellEnd"/>
      <w:proofErr w:type="gram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Vector3(</w:t>
      </w:r>
    </w:p>
    <w:p w14:paraId="675C4046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Mathf.Lerp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MainCamera.transform.position</w:t>
      </w:r>
      <w:proofErr w:type="gram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x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layer.transform.position.x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ime.deltaTime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* </w:t>
      </w:r>
      <w:r w:rsidRPr="00C217D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,</w:t>
      </w:r>
    </w:p>
    <w:p w14:paraId="591AAEA5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Mathf.Lerp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MainCamera.transform.position</w:t>
      </w:r>
      <w:proofErr w:type="gram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y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layer.transform.position.y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, </w:t>
      </w:r>
      <w:proofErr w:type="spell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ime.deltaTime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* </w:t>
      </w:r>
      <w:r w:rsidRPr="00C217D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,</w:t>
      </w:r>
    </w:p>
    <w:p w14:paraId="6FAADB63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MainCamera.transform.position</w:t>
      </w:r>
      <w:proofErr w:type="gram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z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08AF50F1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f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ameOver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 </w:t>
      </w:r>
    </w:p>
    <w:p w14:paraId="48C0D749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{</w:t>
      </w:r>
    </w:p>
    <w:p w14:paraId="290FEC07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gramStart"/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f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Input.GetKeyDown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C217D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"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)) </w:t>
      </w:r>
    </w:p>
    <w:p w14:paraId="62DEA095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{</w:t>
      </w:r>
    </w:p>
    <w:p w14:paraId="11C35E61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 xml:space="preserve">                </w:t>
      </w:r>
      <w:proofErr w:type="spell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ceneManager.LoadScene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(</w:t>
      </w:r>
      <w:proofErr w:type="spell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ceneManager.GetActiveScene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.name</w:t>
      </w:r>
      <w:proofErr w:type="gram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proofErr w:type="gramEnd"/>
    </w:p>
    <w:p w14:paraId="0F087872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    }</w:t>
      </w:r>
    </w:p>
    <w:p w14:paraId="530172A6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return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; </w:t>
      </w:r>
      <w:r w:rsidRPr="00C217D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 xml:space="preserve">// Skip the following lines if </w:t>
      </w:r>
      <w:proofErr w:type="spellStart"/>
      <w:r w:rsidRPr="00C217D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GameOver</w:t>
      </w:r>
      <w:proofErr w:type="spellEnd"/>
    </w:p>
    <w:p w14:paraId="79981DD9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    }</w:t>
      </w:r>
    </w:p>
    <w:p w14:paraId="5BBDFBFA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</w:p>
    <w:p w14:paraId="22788043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coreText.text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C217D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core: "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 </w:t>
      </w:r>
      <w:proofErr w:type="gram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core;</w:t>
      </w:r>
      <w:proofErr w:type="gramEnd"/>
    </w:p>
    <w:p w14:paraId="03DD4709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gramStart"/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f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layer.transform.position.y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&lt; -</w:t>
      </w:r>
      <w:r w:rsidRPr="00C217D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5AFADCB0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    </w:t>
      </w:r>
      <w:proofErr w:type="spellStart"/>
      <w:proofErr w:type="gram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nGameOver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14:paraId="64F14385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16B841A0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</w:p>
    <w:p w14:paraId="35BA57B7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oid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nHitCoin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48C3D0FC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{</w:t>
      </w:r>
    </w:p>
    <w:p w14:paraId="1B3534A8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proofErr w:type="gramStart"/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his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score</w:t>
      </w:r>
      <w:proofErr w:type="spellEnd"/>
      <w:proofErr w:type="gram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+= </w:t>
      </w:r>
      <w:r w:rsidRPr="00C217D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0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6331D417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09A26601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oid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</w:t>
      </w:r>
      <w:proofErr w:type="spellStart"/>
      <w:proofErr w:type="gram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nGameOver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62FDA34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{</w:t>
      </w:r>
    </w:p>
    <w:p w14:paraId="64D2CC50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ameOver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gramStart"/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05F50796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coreText.enabled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gramStart"/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2430B5E6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ameOverText.enabled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proofErr w:type="gramStart"/>
      <w:r w:rsidRPr="00C217D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proofErr w:type="gramEnd"/>
    </w:p>
    <w:p w14:paraId="7BBEF911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ameOverText.text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C217D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"Game </w:t>
      </w:r>
      <w:proofErr w:type="gramStart"/>
      <w:r w:rsidRPr="00C217D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ver!\</w:t>
      </w:r>
      <w:proofErr w:type="spellStart"/>
      <w:proofErr w:type="gramEnd"/>
      <w:r w:rsidRPr="00C217D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nPress</w:t>
      </w:r>
      <w:proofErr w:type="spellEnd"/>
      <w:r w:rsidRPr="00C217D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 R to </w:t>
      </w:r>
      <w:proofErr w:type="spellStart"/>
      <w:r w:rsidRPr="00C217D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Resart</w:t>
      </w:r>
      <w:proofErr w:type="spellEnd"/>
      <w:r w:rsidRPr="00C217D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14:paraId="6865EA13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28D1C022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    </w:t>
      </w:r>
      <w:proofErr w:type="spellStart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ime.timeScale</w:t>
      </w:r>
      <w:proofErr w:type="spellEnd"/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 = </w:t>
      </w:r>
      <w:r w:rsidRPr="00C217D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; </w:t>
      </w:r>
      <w:r w:rsidRPr="00C217D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top time</w:t>
      </w:r>
    </w:p>
    <w:p w14:paraId="11C49B0A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   }</w:t>
      </w:r>
    </w:p>
    <w:p w14:paraId="3E7C9B6F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 xml:space="preserve">    </w:t>
      </w:r>
    </w:p>
    <w:p w14:paraId="4D63D222" w14:textId="77777777" w:rsidR="00C217D2" w:rsidRPr="00C217D2" w:rsidRDefault="00C217D2" w:rsidP="00C217D2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217D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14:paraId="3932F58A" w14:textId="77777777" w:rsidR="1F8C99F4" w:rsidRDefault="1F8C99F4" w:rsidP="1F8C99F4"/>
    <w:p w14:paraId="64F9E182" w14:textId="4E5C67B5" w:rsidR="1F8C99F4" w:rsidRDefault="1F8C99F4" w:rsidP="1F8C99F4"/>
    <w:p w14:paraId="64CFA553" w14:textId="08A00B05" w:rsidR="00B1201C" w:rsidRDefault="4174BFEF" w:rsidP="00833F29">
      <w:pPr>
        <w:pStyle w:val="ListParagraph"/>
        <w:numPr>
          <w:ilvl w:val="0"/>
          <w:numId w:val="12"/>
        </w:numPr>
      </w:pPr>
      <w:r>
        <w:t xml:space="preserve">Back in </w:t>
      </w:r>
      <w:r w:rsidRPr="000165EC">
        <w:rPr>
          <w:b/>
          <w:bCs/>
        </w:rPr>
        <w:t>Unity</w:t>
      </w:r>
      <w:r>
        <w:t xml:space="preserve">, </w:t>
      </w:r>
      <w:proofErr w:type="gramStart"/>
      <w:r w:rsidR="00B1201C">
        <w:t>Add</w:t>
      </w:r>
      <w:proofErr w:type="gramEnd"/>
      <w:r w:rsidR="00B1201C">
        <w:t xml:space="preserve"> a new Empty </w:t>
      </w:r>
      <w:proofErr w:type="spellStart"/>
      <w:r w:rsidR="00B1201C">
        <w:t>GameObject</w:t>
      </w:r>
      <w:proofErr w:type="spellEnd"/>
      <w:r w:rsidR="00B1201C">
        <w:t xml:space="preserve"> to the Scene Hierarchy and drag the Main Camera into it.</w:t>
      </w:r>
    </w:p>
    <w:p w14:paraId="0D0654B2" w14:textId="77777777" w:rsidR="00B1201C" w:rsidRDefault="00B1201C" w:rsidP="00B1201C">
      <w:pPr>
        <w:ind w:left="720" w:hanging="360"/>
        <w:jc w:val="center"/>
      </w:pPr>
      <w:r w:rsidRPr="00F60988">
        <w:rPr>
          <w:noProof/>
        </w:rPr>
        <w:drawing>
          <wp:inline distT="0" distB="0" distL="0" distR="0" wp14:anchorId="37C07846" wp14:editId="6DD2EF44">
            <wp:extent cx="2598645" cy="937341"/>
            <wp:effectExtent l="0" t="0" r="0" b="0"/>
            <wp:docPr id="38" name="Picture 3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text, application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98645" cy="937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AA690" w14:textId="77777777" w:rsidR="00555A45" w:rsidRDefault="00555A45">
      <w:pPr>
        <w:spacing w:after="160" w:line="259" w:lineRule="auto"/>
      </w:pPr>
      <w:r>
        <w:br w:type="page"/>
      </w:r>
    </w:p>
    <w:p w14:paraId="46EBE796" w14:textId="45699DE1" w:rsidR="00B1201C" w:rsidRDefault="00B1201C" w:rsidP="00833F29">
      <w:pPr>
        <w:pStyle w:val="ListParagraph"/>
        <w:numPr>
          <w:ilvl w:val="0"/>
          <w:numId w:val="12"/>
        </w:numPr>
      </w:pPr>
      <w:r>
        <w:lastRenderedPageBreak/>
        <w:t>Add the Game Scene Manager script component to the Scene Manager object</w:t>
      </w:r>
    </w:p>
    <w:p w14:paraId="632044CD" w14:textId="77777777" w:rsidR="00B1201C" w:rsidRDefault="00B1201C" w:rsidP="00B1201C">
      <w:pPr>
        <w:ind w:left="720" w:hanging="360"/>
        <w:jc w:val="center"/>
      </w:pPr>
      <w:r w:rsidRPr="0000609A">
        <w:rPr>
          <w:noProof/>
        </w:rPr>
        <w:drawing>
          <wp:inline distT="0" distB="0" distL="0" distR="0" wp14:anchorId="5031FBBD" wp14:editId="28935B34">
            <wp:extent cx="3562350" cy="2943225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0" cy="294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FC481C" w14:textId="77777777" w:rsidR="00B1201C" w:rsidRDefault="00B1201C" w:rsidP="00833F29">
      <w:pPr>
        <w:pStyle w:val="ListParagraph"/>
        <w:numPr>
          <w:ilvl w:val="0"/>
          <w:numId w:val="12"/>
        </w:numPr>
      </w:pPr>
      <w:r>
        <w:t>Set the Public Properties to the objects in your scene</w:t>
      </w:r>
    </w:p>
    <w:p w14:paraId="546739A1" w14:textId="77777777" w:rsidR="00B1201C" w:rsidRDefault="00B1201C" w:rsidP="00B1201C">
      <w:pPr>
        <w:ind w:left="720" w:hanging="360"/>
        <w:jc w:val="center"/>
      </w:pPr>
      <w:r w:rsidRPr="003D0F5D">
        <w:rPr>
          <w:noProof/>
        </w:rPr>
        <w:drawing>
          <wp:inline distT="0" distB="0" distL="0" distR="0" wp14:anchorId="381E8FB1" wp14:editId="077B3CD1">
            <wp:extent cx="4618120" cy="3406435"/>
            <wp:effectExtent l="0" t="0" r="0" b="3810"/>
            <wp:docPr id="59" name="Picture 5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Graphical user interface, application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618120" cy="340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ABF11" w14:textId="77777777" w:rsidR="00B1201C" w:rsidRDefault="00B1201C" w:rsidP="00B1201C">
      <w:pPr>
        <w:ind w:left="720" w:hanging="360"/>
      </w:pPr>
    </w:p>
    <w:p w14:paraId="7820A007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</w:p>
    <w:p w14:paraId="16A816DE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</w:p>
    <w:p w14:paraId="498212E5" w14:textId="77777777" w:rsidR="00B1201C" w:rsidRDefault="00B1201C" w:rsidP="00B1201C">
      <w:pPr>
        <w:pStyle w:val="ListParagraph"/>
        <w:numPr>
          <w:ilvl w:val="0"/>
          <w:numId w:val="0"/>
        </w:numPr>
        <w:ind w:left="720"/>
      </w:pPr>
    </w:p>
    <w:p w14:paraId="2B134204" w14:textId="77777777" w:rsidR="00B1201C" w:rsidRPr="00555A45" w:rsidRDefault="00B1201C" w:rsidP="00B1201C">
      <w:pPr>
        <w:pStyle w:val="ListParagraph"/>
        <w:numPr>
          <w:ilvl w:val="0"/>
          <w:numId w:val="0"/>
        </w:numPr>
        <w:ind w:left="720"/>
        <w:rPr>
          <w:b/>
          <w:bCs/>
        </w:rPr>
      </w:pPr>
      <w:r w:rsidRPr="00555A45">
        <w:rPr>
          <w:b/>
          <w:bCs/>
        </w:rPr>
        <w:lastRenderedPageBreak/>
        <w:t>Extensions</w:t>
      </w:r>
    </w:p>
    <w:p w14:paraId="720B35E2" w14:textId="68E971F4" w:rsidR="00A61571" w:rsidRDefault="00A61571" w:rsidP="00B1201C">
      <w:pPr>
        <w:pStyle w:val="ListParagraph"/>
        <w:numPr>
          <w:ilvl w:val="0"/>
          <w:numId w:val="4"/>
        </w:numPr>
      </w:pPr>
      <w:r>
        <w:t>Extend the level layout</w:t>
      </w:r>
    </w:p>
    <w:p w14:paraId="6A2B5180" w14:textId="70A3C1D3" w:rsidR="001E2112" w:rsidRDefault="00EB57C7" w:rsidP="00B1201C">
      <w:pPr>
        <w:pStyle w:val="ListParagraph"/>
        <w:numPr>
          <w:ilvl w:val="0"/>
          <w:numId w:val="4"/>
        </w:numPr>
      </w:pPr>
      <w:r>
        <w:t xml:space="preserve">Add a </w:t>
      </w:r>
      <w:r w:rsidR="00A61571">
        <w:t>prefab for a</w:t>
      </w:r>
      <w:r w:rsidR="007877EF">
        <w:t xml:space="preserve"> Goal</w:t>
      </w:r>
      <w:r w:rsidR="00A61571">
        <w:t>, which completes the level when you collide with it.</w:t>
      </w:r>
    </w:p>
    <w:p w14:paraId="69E67609" w14:textId="77777777" w:rsidR="005B4DAA" w:rsidRPr="00B1201C" w:rsidRDefault="005B4DAA" w:rsidP="00B1201C"/>
    <w:sectPr w:rsidR="005B4DAA" w:rsidRPr="00B1201C" w:rsidSect="00DB7747">
      <w:headerReference w:type="default" r:id="rId33"/>
      <w:footerReference w:type="default" r:id="rId34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7D9F6B" w14:textId="77777777" w:rsidR="006A2D93" w:rsidRDefault="006A2D93" w:rsidP="003F1819">
      <w:pPr>
        <w:spacing w:after="0" w:line="240" w:lineRule="auto"/>
      </w:pPr>
      <w:r>
        <w:separator/>
      </w:r>
    </w:p>
  </w:endnote>
  <w:endnote w:type="continuationSeparator" w:id="0">
    <w:p w14:paraId="50C63FCB" w14:textId="77777777" w:rsidR="006A2D93" w:rsidRDefault="006A2D93" w:rsidP="003F1819">
      <w:pPr>
        <w:spacing w:after="0" w:line="240" w:lineRule="auto"/>
      </w:pPr>
      <w:r>
        <w:continuationSeparator/>
      </w:r>
    </w:p>
  </w:endnote>
  <w:endnote w:type="continuationNotice" w:id="1">
    <w:p w14:paraId="2EE4F86F" w14:textId="77777777" w:rsidR="006A2D93" w:rsidRDefault="006A2D9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D3E97" w14:textId="1BE17B5C" w:rsidR="003A763A" w:rsidRPr="0055037F" w:rsidRDefault="00326D82" w:rsidP="00C70A6F">
    <w:pPr>
      <w:pStyle w:val="Footer"/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AAB42C" wp14:editId="608CFD62">
          <wp:simplePos x="0" y="0"/>
          <wp:positionH relativeFrom="column">
            <wp:posOffset>4076700</wp:posOffset>
          </wp:positionH>
          <wp:positionV relativeFrom="paragraph">
            <wp:posOffset>-306705</wp:posOffset>
          </wp:positionV>
          <wp:extent cx="2619375" cy="915373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alphaModFix amt="29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619375" cy="9153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787844" w14:textId="77777777" w:rsidR="006A2D93" w:rsidRDefault="006A2D93" w:rsidP="003F1819">
      <w:pPr>
        <w:spacing w:after="0" w:line="240" w:lineRule="auto"/>
      </w:pPr>
      <w:r>
        <w:separator/>
      </w:r>
    </w:p>
  </w:footnote>
  <w:footnote w:type="continuationSeparator" w:id="0">
    <w:p w14:paraId="3D98EBD3" w14:textId="77777777" w:rsidR="006A2D93" w:rsidRDefault="006A2D93" w:rsidP="003F1819">
      <w:pPr>
        <w:spacing w:after="0" w:line="240" w:lineRule="auto"/>
      </w:pPr>
      <w:r>
        <w:continuationSeparator/>
      </w:r>
    </w:p>
  </w:footnote>
  <w:footnote w:type="continuationNotice" w:id="1">
    <w:p w14:paraId="2AACB9B3" w14:textId="77777777" w:rsidR="006A2D93" w:rsidRDefault="006A2D9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9F9D39" w14:textId="0777B555" w:rsidR="00A02FDF" w:rsidRDefault="00A02FDF" w:rsidP="00A02FDF">
    <w:pPr>
      <w:pStyle w:val="Header"/>
      <w:tabs>
        <w:tab w:val="clear" w:pos="4680"/>
      </w:tabs>
      <w:rPr>
        <w:sz w:val="20"/>
        <w:szCs w:val="20"/>
      </w:rPr>
    </w:pPr>
    <w:r>
      <w:rPr>
        <w:noProof/>
      </w:rPr>
      <w:drawing>
        <wp:inline distT="0" distB="0" distL="0" distR="0" wp14:anchorId="49AB9DE1" wp14:editId="5941AF9C">
          <wp:extent cx="1037230" cy="419502"/>
          <wp:effectExtent l="0" t="0" r="0" b="0"/>
          <wp:docPr id="4" name="Picture 4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8211" cy="4239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 w:rsidR="00E40F34">
      <w:rPr>
        <w:sz w:val="20"/>
        <w:szCs w:val="20"/>
      </w:rPr>
      <w:t>Introduction to Games Programming</w:t>
    </w:r>
  </w:p>
  <w:p w14:paraId="3E186EF2" w14:textId="77777777" w:rsidR="000063A3" w:rsidRPr="00A02FDF" w:rsidRDefault="000063A3" w:rsidP="00A02FDF">
    <w:pPr>
      <w:pStyle w:val="Header"/>
      <w:tabs>
        <w:tab w:val="clear" w:pos="4680"/>
      </w:tabs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D94CDF"/>
    <w:multiLevelType w:val="hybridMultilevel"/>
    <w:tmpl w:val="B70A77B8"/>
    <w:lvl w:ilvl="0" w:tplc="3948F568">
      <w:start w:val="9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F63765"/>
    <w:multiLevelType w:val="hybridMultilevel"/>
    <w:tmpl w:val="955ED406"/>
    <w:lvl w:ilvl="0" w:tplc="27265548">
      <w:start w:val="1"/>
      <w:numFmt w:val="decimal"/>
      <w:lvlText w:val="%1)"/>
      <w:lvlJc w:val="left"/>
      <w:pPr>
        <w:ind w:left="720" w:hanging="360"/>
      </w:pPr>
    </w:lvl>
    <w:lvl w:ilvl="1" w:tplc="3BF0C3EC">
      <w:start w:val="1"/>
      <w:numFmt w:val="lowerLetter"/>
      <w:lvlText w:val="%2."/>
      <w:lvlJc w:val="left"/>
      <w:pPr>
        <w:ind w:left="1440" w:hanging="360"/>
      </w:pPr>
    </w:lvl>
    <w:lvl w:ilvl="2" w:tplc="EEACDFBC">
      <w:start w:val="1"/>
      <w:numFmt w:val="lowerRoman"/>
      <w:lvlText w:val="%3."/>
      <w:lvlJc w:val="right"/>
      <w:pPr>
        <w:ind w:left="2160" w:hanging="180"/>
      </w:pPr>
    </w:lvl>
    <w:lvl w:ilvl="3" w:tplc="CDD8514E">
      <w:start w:val="1"/>
      <w:numFmt w:val="decimal"/>
      <w:lvlText w:val="%4."/>
      <w:lvlJc w:val="left"/>
      <w:pPr>
        <w:ind w:left="2880" w:hanging="360"/>
      </w:pPr>
    </w:lvl>
    <w:lvl w:ilvl="4" w:tplc="B3F0AC28">
      <w:start w:val="1"/>
      <w:numFmt w:val="lowerLetter"/>
      <w:lvlText w:val="%5."/>
      <w:lvlJc w:val="left"/>
      <w:pPr>
        <w:ind w:left="3600" w:hanging="360"/>
      </w:pPr>
    </w:lvl>
    <w:lvl w:ilvl="5" w:tplc="27540A88">
      <w:start w:val="1"/>
      <w:numFmt w:val="lowerRoman"/>
      <w:lvlText w:val="%6."/>
      <w:lvlJc w:val="right"/>
      <w:pPr>
        <w:ind w:left="4320" w:hanging="180"/>
      </w:pPr>
    </w:lvl>
    <w:lvl w:ilvl="6" w:tplc="876834EC">
      <w:start w:val="1"/>
      <w:numFmt w:val="decimal"/>
      <w:lvlText w:val="%7."/>
      <w:lvlJc w:val="left"/>
      <w:pPr>
        <w:ind w:left="5040" w:hanging="360"/>
      </w:pPr>
    </w:lvl>
    <w:lvl w:ilvl="7" w:tplc="88F23BF2">
      <w:start w:val="1"/>
      <w:numFmt w:val="lowerLetter"/>
      <w:lvlText w:val="%8."/>
      <w:lvlJc w:val="left"/>
      <w:pPr>
        <w:ind w:left="5760" w:hanging="360"/>
      </w:pPr>
    </w:lvl>
    <w:lvl w:ilvl="8" w:tplc="386CDB9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EA29BA"/>
    <w:multiLevelType w:val="hybridMultilevel"/>
    <w:tmpl w:val="B934A476"/>
    <w:lvl w:ilvl="0" w:tplc="FFFFFFFF">
      <w:start w:val="2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5D77F1"/>
    <w:multiLevelType w:val="hybridMultilevel"/>
    <w:tmpl w:val="E6247CEE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5A3073"/>
    <w:multiLevelType w:val="hybridMultilevel"/>
    <w:tmpl w:val="63B6D7FA"/>
    <w:lvl w:ilvl="0" w:tplc="38162AE0">
      <w:start w:val="1"/>
      <w:numFmt w:val="decimal"/>
      <w:lvlText w:val="%1)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4421C1"/>
    <w:multiLevelType w:val="hybridMultilevel"/>
    <w:tmpl w:val="3014B89A"/>
    <w:lvl w:ilvl="0" w:tplc="FFFFFFFF">
      <w:start w:val="1"/>
      <w:numFmt w:val="decimal"/>
      <w:pStyle w:val="ListParagraph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821BB7"/>
    <w:multiLevelType w:val="hybridMultilevel"/>
    <w:tmpl w:val="033433A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13D374A"/>
    <w:multiLevelType w:val="hybridMultilevel"/>
    <w:tmpl w:val="AD32EFD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AD53EAE"/>
    <w:multiLevelType w:val="hybridMultilevel"/>
    <w:tmpl w:val="E6247CEE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D50784"/>
    <w:multiLevelType w:val="hybridMultilevel"/>
    <w:tmpl w:val="5D609DE0"/>
    <w:lvl w:ilvl="0" w:tplc="2C68F50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E678D2"/>
    <w:multiLevelType w:val="hybridMultilevel"/>
    <w:tmpl w:val="B934A476"/>
    <w:lvl w:ilvl="0" w:tplc="16065BCC">
      <w:start w:val="2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3655363">
    <w:abstractNumId w:val="1"/>
  </w:num>
  <w:num w:numId="2" w16cid:durableId="1346130406">
    <w:abstractNumId w:val="5"/>
  </w:num>
  <w:num w:numId="3" w16cid:durableId="1160383621">
    <w:abstractNumId w:val="4"/>
  </w:num>
  <w:num w:numId="4" w16cid:durableId="245306094">
    <w:abstractNumId w:val="6"/>
  </w:num>
  <w:num w:numId="5" w16cid:durableId="296646409">
    <w:abstractNumId w:val="7"/>
  </w:num>
  <w:num w:numId="6" w16cid:durableId="409084053">
    <w:abstractNumId w:val="3"/>
  </w:num>
  <w:num w:numId="7" w16cid:durableId="1219435553">
    <w:abstractNumId w:val="8"/>
  </w:num>
  <w:num w:numId="8" w16cid:durableId="216402256">
    <w:abstractNumId w:val="9"/>
  </w:num>
  <w:num w:numId="9" w16cid:durableId="534394610">
    <w:abstractNumId w:val="5"/>
  </w:num>
  <w:num w:numId="10" w16cid:durableId="722215761">
    <w:abstractNumId w:val="0"/>
  </w:num>
  <w:num w:numId="11" w16cid:durableId="487671278">
    <w:abstractNumId w:val="10"/>
  </w:num>
  <w:num w:numId="12" w16cid:durableId="1889947659">
    <w:abstractNumId w:val="2"/>
  </w:num>
  <w:num w:numId="13" w16cid:durableId="1074357280">
    <w:abstractNumId w:val="5"/>
  </w:num>
  <w:num w:numId="14" w16cid:durableId="1854371801">
    <w:abstractNumId w:val="5"/>
  </w:num>
  <w:num w:numId="15" w16cid:durableId="2079865834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WwMDQzMTc0MjUwNjFV0lEKTi0uzszPAymwrAUAwew+0ywAAAA="/>
  </w:docVars>
  <w:rsids>
    <w:rsidRoot w:val="00E57095"/>
    <w:rsid w:val="00000CD1"/>
    <w:rsid w:val="0000609A"/>
    <w:rsid w:val="000063A3"/>
    <w:rsid w:val="000165EC"/>
    <w:rsid w:val="00024387"/>
    <w:rsid w:val="000320CB"/>
    <w:rsid w:val="00035DCB"/>
    <w:rsid w:val="00057EDC"/>
    <w:rsid w:val="00070829"/>
    <w:rsid w:val="000826CC"/>
    <w:rsid w:val="00084C76"/>
    <w:rsid w:val="00092B1D"/>
    <w:rsid w:val="00092E1E"/>
    <w:rsid w:val="00097B8B"/>
    <w:rsid w:val="000A3DFA"/>
    <w:rsid w:val="000B22EF"/>
    <w:rsid w:val="000B6BF2"/>
    <w:rsid w:val="000C0153"/>
    <w:rsid w:val="000C2B2C"/>
    <w:rsid w:val="000F3834"/>
    <w:rsid w:val="00100166"/>
    <w:rsid w:val="001005F6"/>
    <w:rsid w:val="00103EA5"/>
    <w:rsid w:val="00116FBA"/>
    <w:rsid w:val="00124D0C"/>
    <w:rsid w:val="00127728"/>
    <w:rsid w:val="00137D56"/>
    <w:rsid w:val="0014044D"/>
    <w:rsid w:val="00152EC0"/>
    <w:rsid w:val="0015620E"/>
    <w:rsid w:val="00165A82"/>
    <w:rsid w:val="00170E0B"/>
    <w:rsid w:val="00183548"/>
    <w:rsid w:val="001931A5"/>
    <w:rsid w:val="001A09EF"/>
    <w:rsid w:val="001A4E03"/>
    <w:rsid w:val="001B2DEB"/>
    <w:rsid w:val="001B31B7"/>
    <w:rsid w:val="001C09E9"/>
    <w:rsid w:val="001C5947"/>
    <w:rsid w:val="001D04A8"/>
    <w:rsid w:val="001D0FF7"/>
    <w:rsid w:val="001D2206"/>
    <w:rsid w:val="001E2112"/>
    <w:rsid w:val="001E597F"/>
    <w:rsid w:val="001E6274"/>
    <w:rsid w:val="001F0AC3"/>
    <w:rsid w:val="001F5099"/>
    <w:rsid w:val="00201F41"/>
    <w:rsid w:val="00204C92"/>
    <w:rsid w:val="0023629B"/>
    <w:rsid w:val="002611A8"/>
    <w:rsid w:val="002955F4"/>
    <w:rsid w:val="002964EB"/>
    <w:rsid w:val="002A411A"/>
    <w:rsid w:val="002A52EC"/>
    <w:rsid w:val="002A620A"/>
    <w:rsid w:val="002A6DB4"/>
    <w:rsid w:val="002A784E"/>
    <w:rsid w:val="002B11C8"/>
    <w:rsid w:val="002C1ECC"/>
    <w:rsid w:val="002E3BF7"/>
    <w:rsid w:val="002E6174"/>
    <w:rsid w:val="002E62F5"/>
    <w:rsid w:val="00302D1B"/>
    <w:rsid w:val="00303429"/>
    <w:rsid w:val="0032298C"/>
    <w:rsid w:val="00326D82"/>
    <w:rsid w:val="003306C2"/>
    <w:rsid w:val="0033653E"/>
    <w:rsid w:val="00341659"/>
    <w:rsid w:val="00342FA7"/>
    <w:rsid w:val="0034516F"/>
    <w:rsid w:val="00354725"/>
    <w:rsid w:val="003671C3"/>
    <w:rsid w:val="00380A07"/>
    <w:rsid w:val="00382A33"/>
    <w:rsid w:val="003937FE"/>
    <w:rsid w:val="00397779"/>
    <w:rsid w:val="003A763A"/>
    <w:rsid w:val="003B412A"/>
    <w:rsid w:val="003B4861"/>
    <w:rsid w:val="003B4FB5"/>
    <w:rsid w:val="003B5610"/>
    <w:rsid w:val="003C2A0C"/>
    <w:rsid w:val="003D0F5D"/>
    <w:rsid w:val="003D1769"/>
    <w:rsid w:val="003D2F71"/>
    <w:rsid w:val="003D314E"/>
    <w:rsid w:val="003D4386"/>
    <w:rsid w:val="003D4C92"/>
    <w:rsid w:val="003E4316"/>
    <w:rsid w:val="003E5CEC"/>
    <w:rsid w:val="003E7F03"/>
    <w:rsid w:val="003F1819"/>
    <w:rsid w:val="00400494"/>
    <w:rsid w:val="00401A65"/>
    <w:rsid w:val="00402843"/>
    <w:rsid w:val="0041415B"/>
    <w:rsid w:val="004240E5"/>
    <w:rsid w:val="00424A0B"/>
    <w:rsid w:val="0043046A"/>
    <w:rsid w:val="004440F4"/>
    <w:rsid w:val="0044432B"/>
    <w:rsid w:val="004574EE"/>
    <w:rsid w:val="0046222C"/>
    <w:rsid w:val="00467739"/>
    <w:rsid w:val="0048260E"/>
    <w:rsid w:val="00487408"/>
    <w:rsid w:val="00487473"/>
    <w:rsid w:val="00495F93"/>
    <w:rsid w:val="004A16DB"/>
    <w:rsid w:val="004A1BED"/>
    <w:rsid w:val="004A6F44"/>
    <w:rsid w:val="004A725C"/>
    <w:rsid w:val="004B40BC"/>
    <w:rsid w:val="004B4122"/>
    <w:rsid w:val="004B5646"/>
    <w:rsid w:val="004C1114"/>
    <w:rsid w:val="004C43AC"/>
    <w:rsid w:val="004C5891"/>
    <w:rsid w:val="004D40E0"/>
    <w:rsid w:val="004E13ED"/>
    <w:rsid w:val="00502F8D"/>
    <w:rsid w:val="00505D5B"/>
    <w:rsid w:val="00516F56"/>
    <w:rsid w:val="005239B1"/>
    <w:rsid w:val="00531455"/>
    <w:rsid w:val="00547031"/>
    <w:rsid w:val="00547B3A"/>
    <w:rsid w:val="0055037F"/>
    <w:rsid w:val="00551419"/>
    <w:rsid w:val="0055153D"/>
    <w:rsid w:val="00555A45"/>
    <w:rsid w:val="0056413B"/>
    <w:rsid w:val="00564ADD"/>
    <w:rsid w:val="00572B6E"/>
    <w:rsid w:val="005864A6"/>
    <w:rsid w:val="0058690D"/>
    <w:rsid w:val="005956C1"/>
    <w:rsid w:val="005A444D"/>
    <w:rsid w:val="005A5253"/>
    <w:rsid w:val="005B21FF"/>
    <w:rsid w:val="005B4DAA"/>
    <w:rsid w:val="005C2EFC"/>
    <w:rsid w:val="005C5035"/>
    <w:rsid w:val="005D0F66"/>
    <w:rsid w:val="005D2BB0"/>
    <w:rsid w:val="005D6DC0"/>
    <w:rsid w:val="005E0C3D"/>
    <w:rsid w:val="005F4A2A"/>
    <w:rsid w:val="005F5033"/>
    <w:rsid w:val="00606D5F"/>
    <w:rsid w:val="00607B74"/>
    <w:rsid w:val="00612436"/>
    <w:rsid w:val="006127D6"/>
    <w:rsid w:val="006168F1"/>
    <w:rsid w:val="00617B8B"/>
    <w:rsid w:val="006237B5"/>
    <w:rsid w:val="00625E99"/>
    <w:rsid w:val="006315BE"/>
    <w:rsid w:val="00631F39"/>
    <w:rsid w:val="00634465"/>
    <w:rsid w:val="00642F51"/>
    <w:rsid w:val="006434B6"/>
    <w:rsid w:val="006648F8"/>
    <w:rsid w:val="00666156"/>
    <w:rsid w:val="006724A2"/>
    <w:rsid w:val="00675D9D"/>
    <w:rsid w:val="006836D4"/>
    <w:rsid w:val="00693251"/>
    <w:rsid w:val="006A2D93"/>
    <w:rsid w:val="006B7FD3"/>
    <w:rsid w:val="006C28C0"/>
    <w:rsid w:val="006C45BF"/>
    <w:rsid w:val="006D1F90"/>
    <w:rsid w:val="006E2A3C"/>
    <w:rsid w:val="006F0955"/>
    <w:rsid w:val="006F7E51"/>
    <w:rsid w:val="007055B7"/>
    <w:rsid w:val="00705B93"/>
    <w:rsid w:val="00713677"/>
    <w:rsid w:val="00713710"/>
    <w:rsid w:val="00717EA1"/>
    <w:rsid w:val="007201D6"/>
    <w:rsid w:val="00733C7C"/>
    <w:rsid w:val="00740822"/>
    <w:rsid w:val="00745ECC"/>
    <w:rsid w:val="00750FB5"/>
    <w:rsid w:val="00753D6D"/>
    <w:rsid w:val="00773B59"/>
    <w:rsid w:val="00781F74"/>
    <w:rsid w:val="007877EF"/>
    <w:rsid w:val="00792418"/>
    <w:rsid w:val="007B7201"/>
    <w:rsid w:val="007C279A"/>
    <w:rsid w:val="007D3447"/>
    <w:rsid w:val="007E36E7"/>
    <w:rsid w:val="00813973"/>
    <w:rsid w:val="00827A6E"/>
    <w:rsid w:val="00830A8F"/>
    <w:rsid w:val="00830FBA"/>
    <w:rsid w:val="00833F29"/>
    <w:rsid w:val="00836933"/>
    <w:rsid w:val="00836C01"/>
    <w:rsid w:val="00847579"/>
    <w:rsid w:val="00857ED5"/>
    <w:rsid w:val="008632D3"/>
    <w:rsid w:val="00871079"/>
    <w:rsid w:val="00871841"/>
    <w:rsid w:val="00873D2C"/>
    <w:rsid w:val="008775BF"/>
    <w:rsid w:val="0088716A"/>
    <w:rsid w:val="00890A23"/>
    <w:rsid w:val="008934C6"/>
    <w:rsid w:val="00893854"/>
    <w:rsid w:val="008A25D2"/>
    <w:rsid w:val="008B0654"/>
    <w:rsid w:val="008B3B63"/>
    <w:rsid w:val="008C202D"/>
    <w:rsid w:val="008E2F37"/>
    <w:rsid w:val="008F53A5"/>
    <w:rsid w:val="008F7066"/>
    <w:rsid w:val="00907829"/>
    <w:rsid w:val="00920415"/>
    <w:rsid w:val="00927F73"/>
    <w:rsid w:val="00935E60"/>
    <w:rsid w:val="00940AC5"/>
    <w:rsid w:val="0094634C"/>
    <w:rsid w:val="009507AC"/>
    <w:rsid w:val="0095274A"/>
    <w:rsid w:val="00962DCE"/>
    <w:rsid w:val="009645CB"/>
    <w:rsid w:val="00964610"/>
    <w:rsid w:val="0096696F"/>
    <w:rsid w:val="00981C48"/>
    <w:rsid w:val="00982C80"/>
    <w:rsid w:val="00984BFC"/>
    <w:rsid w:val="00986A17"/>
    <w:rsid w:val="00994FBC"/>
    <w:rsid w:val="009A1A5E"/>
    <w:rsid w:val="009A4B64"/>
    <w:rsid w:val="009A539A"/>
    <w:rsid w:val="009B2B27"/>
    <w:rsid w:val="009B4706"/>
    <w:rsid w:val="009C37CD"/>
    <w:rsid w:val="009C55E0"/>
    <w:rsid w:val="009C7BCA"/>
    <w:rsid w:val="009D0FB7"/>
    <w:rsid w:val="009D1500"/>
    <w:rsid w:val="009D1B3A"/>
    <w:rsid w:val="009D322F"/>
    <w:rsid w:val="009F15D0"/>
    <w:rsid w:val="00A01A3B"/>
    <w:rsid w:val="00A02749"/>
    <w:rsid w:val="00A029E9"/>
    <w:rsid w:val="00A02FDF"/>
    <w:rsid w:val="00A0454C"/>
    <w:rsid w:val="00A06C14"/>
    <w:rsid w:val="00A16E04"/>
    <w:rsid w:val="00A21A05"/>
    <w:rsid w:val="00A21AE2"/>
    <w:rsid w:val="00A2739B"/>
    <w:rsid w:val="00A34F05"/>
    <w:rsid w:val="00A419CD"/>
    <w:rsid w:val="00A53DAA"/>
    <w:rsid w:val="00A61571"/>
    <w:rsid w:val="00A67EBF"/>
    <w:rsid w:val="00A73125"/>
    <w:rsid w:val="00A73E04"/>
    <w:rsid w:val="00A74CA3"/>
    <w:rsid w:val="00A8080A"/>
    <w:rsid w:val="00A83745"/>
    <w:rsid w:val="00AB0BEF"/>
    <w:rsid w:val="00AB20DF"/>
    <w:rsid w:val="00AB53CA"/>
    <w:rsid w:val="00AC4117"/>
    <w:rsid w:val="00AD0E47"/>
    <w:rsid w:val="00AD0E65"/>
    <w:rsid w:val="00AD3CA2"/>
    <w:rsid w:val="00AD692A"/>
    <w:rsid w:val="00AE3ADA"/>
    <w:rsid w:val="00AF2EEC"/>
    <w:rsid w:val="00AF3822"/>
    <w:rsid w:val="00AF799D"/>
    <w:rsid w:val="00B10FE8"/>
    <w:rsid w:val="00B1201C"/>
    <w:rsid w:val="00B12A9B"/>
    <w:rsid w:val="00B14CEE"/>
    <w:rsid w:val="00B21A57"/>
    <w:rsid w:val="00B24F1B"/>
    <w:rsid w:val="00B30AD2"/>
    <w:rsid w:val="00B55202"/>
    <w:rsid w:val="00B575A0"/>
    <w:rsid w:val="00B64CE0"/>
    <w:rsid w:val="00B75569"/>
    <w:rsid w:val="00B848BB"/>
    <w:rsid w:val="00B86D36"/>
    <w:rsid w:val="00B90D70"/>
    <w:rsid w:val="00B952CA"/>
    <w:rsid w:val="00BA0296"/>
    <w:rsid w:val="00BA5467"/>
    <w:rsid w:val="00BC56BF"/>
    <w:rsid w:val="00BD0525"/>
    <w:rsid w:val="00BE1320"/>
    <w:rsid w:val="00BE77CD"/>
    <w:rsid w:val="00BF3777"/>
    <w:rsid w:val="00C06F4B"/>
    <w:rsid w:val="00C217D2"/>
    <w:rsid w:val="00C2777F"/>
    <w:rsid w:val="00C30200"/>
    <w:rsid w:val="00C302FA"/>
    <w:rsid w:val="00C53707"/>
    <w:rsid w:val="00C60D0A"/>
    <w:rsid w:val="00C632C7"/>
    <w:rsid w:val="00C70A6F"/>
    <w:rsid w:val="00C71416"/>
    <w:rsid w:val="00C868C3"/>
    <w:rsid w:val="00C97EBC"/>
    <w:rsid w:val="00CA37CC"/>
    <w:rsid w:val="00CA64AF"/>
    <w:rsid w:val="00CA7E2E"/>
    <w:rsid w:val="00CB062A"/>
    <w:rsid w:val="00CC2A66"/>
    <w:rsid w:val="00CC4365"/>
    <w:rsid w:val="00CC5389"/>
    <w:rsid w:val="00CC6338"/>
    <w:rsid w:val="00CD27C5"/>
    <w:rsid w:val="00CD4BC5"/>
    <w:rsid w:val="00CE54E4"/>
    <w:rsid w:val="00CF5069"/>
    <w:rsid w:val="00CF6622"/>
    <w:rsid w:val="00D02065"/>
    <w:rsid w:val="00D0596C"/>
    <w:rsid w:val="00D068F1"/>
    <w:rsid w:val="00D07D6E"/>
    <w:rsid w:val="00D118A3"/>
    <w:rsid w:val="00D143CA"/>
    <w:rsid w:val="00D15053"/>
    <w:rsid w:val="00D17117"/>
    <w:rsid w:val="00D22337"/>
    <w:rsid w:val="00D26011"/>
    <w:rsid w:val="00D34BC0"/>
    <w:rsid w:val="00D408F8"/>
    <w:rsid w:val="00D4090A"/>
    <w:rsid w:val="00D41B0B"/>
    <w:rsid w:val="00D45203"/>
    <w:rsid w:val="00D51D92"/>
    <w:rsid w:val="00D57323"/>
    <w:rsid w:val="00D735DD"/>
    <w:rsid w:val="00D76AE0"/>
    <w:rsid w:val="00D806C2"/>
    <w:rsid w:val="00D92D12"/>
    <w:rsid w:val="00D965BE"/>
    <w:rsid w:val="00D97EAF"/>
    <w:rsid w:val="00DA4645"/>
    <w:rsid w:val="00DB09B4"/>
    <w:rsid w:val="00DB1E53"/>
    <w:rsid w:val="00DB7366"/>
    <w:rsid w:val="00DB7747"/>
    <w:rsid w:val="00DC6C0F"/>
    <w:rsid w:val="00DD07A9"/>
    <w:rsid w:val="00DE4913"/>
    <w:rsid w:val="00DE7423"/>
    <w:rsid w:val="00DF08B8"/>
    <w:rsid w:val="00DF5294"/>
    <w:rsid w:val="00DF5A56"/>
    <w:rsid w:val="00DF6C25"/>
    <w:rsid w:val="00E04BEE"/>
    <w:rsid w:val="00E14A4A"/>
    <w:rsid w:val="00E14B3E"/>
    <w:rsid w:val="00E14E29"/>
    <w:rsid w:val="00E17E9D"/>
    <w:rsid w:val="00E17F6C"/>
    <w:rsid w:val="00E2714D"/>
    <w:rsid w:val="00E305EC"/>
    <w:rsid w:val="00E34455"/>
    <w:rsid w:val="00E36F3C"/>
    <w:rsid w:val="00E406EA"/>
    <w:rsid w:val="00E40F34"/>
    <w:rsid w:val="00E428E7"/>
    <w:rsid w:val="00E57095"/>
    <w:rsid w:val="00E613C0"/>
    <w:rsid w:val="00E757E1"/>
    <w:rsid w:val="00E857A4"/>
    <w:rsid w:val="00EB04A5"/>
    <w:rsid w:val="00EB0BC7"/>
    <w:rsid w:val="00EB3E37"/>
    <w:rsid w:val="00EB4F3F"/>
    <w:rsid w:val="00EB57C7"/>
    <w:rsid w:val="00EC17A4"/>
    <w:rsid w:val="00EC5641"/>
    <w:rsid w:val="00ED6A52"/>
    <w:rsid w:val="00EF1610"/>
    <w:rsid w:val="00EF4822"/>
    <w:rsid w:val="00F01699"/>
    <w:rsid w:val="00F04F42"/>
    <w:rsid w:val="00F10D4A"/>
    <w:rsid w:val="00F1175D"/>
    <w:rsid w:val="00F11F78"/>
    <w:rsid w:val="00F154E1"/>
    <w:rsid w:val="00F16562"/>
    <w:rsid w:val="00F40713"/>
    <w:rsid w:val="00F42988"/>
    <w:rsid w:val="00F60988"/>
    <w:rsid w:val="00F62F4D"/>
    <w:rsid w:val="00F77869"/>
    <w:rsid w:val="00F810E6"/>
    <w:rsid w:val="00F82CD4"/>
    <w:rsid w:val="00F91860"/>
    <w:rsid w:val="00F920C3"/>
    <w:rsid w:val="00F92A9C"/>
    <w:rsid w:val="00F96953"/>
    <w:rsid w:val="00FA3E63"/>
    <w:rsid w:val="00FB613E"/>
    <w:rsid w:val="00FD3A4B"/>
    <w:rsid w:val="00FE15F8"/>
    <w:rsid w:val="00FE2309"/>
    <w:rsid w:val="00FF0243"/>
    <w:rsid w:val="00FF28E1"/>
    <w:rsid w:val="0E3EEB38"/>
    <w:rsid w:val="1BD098B4"/>
    <w:rsid w:val="1F8C99F4"/>
    <w:rsid w:val="4174BFEF"/>
    <w:rsid w:val="4C77A92A"/>
    <w:rsid w:val="6062D356"/>
    <w:rsid w:val="733B1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4C30D8"/>
  <w15:docId w15:val="{25D51666-CDDE-4E1A-A0E1-2CD024D6E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36933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2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83693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E271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71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71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71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714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71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714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6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76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61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9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5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75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9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8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17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5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0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6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3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8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3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3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2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1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3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1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8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4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2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9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29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99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35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6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3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3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0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7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0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89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96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6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6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3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3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3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9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7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75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7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5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6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3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9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8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0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4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6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3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7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9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1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1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8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4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6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3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2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9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1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9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25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4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2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0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03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13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59490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168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6162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372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18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436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15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86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86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1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3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6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2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03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2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9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1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9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0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0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4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2876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382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27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2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8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83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81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0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7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5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8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93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0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1396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022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304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56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00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23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65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3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4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4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84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94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35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5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3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1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1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83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5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6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9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1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4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6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5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3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7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4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0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5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4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6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1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1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1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8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9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7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5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0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57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9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2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83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2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5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5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0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2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9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3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6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0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97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3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1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5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3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5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3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9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2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7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26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8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4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5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0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4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1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5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9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13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4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24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07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4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82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1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8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2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4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5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1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7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0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7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8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1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7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2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8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0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3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0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9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0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3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5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7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9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6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4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4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4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0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7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16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7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6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2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7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0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8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0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5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9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9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4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3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3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8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9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6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9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7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3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9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8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7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1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27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51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24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7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3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1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3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9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3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8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2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9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6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6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16167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3114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22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66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50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159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87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25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97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49977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800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8775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215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669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96653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4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5" Type="http://schemas.openxmlformats.org/officeDocument/2006/relationships/numbering" Target="numbering.xml"/><Relationship Id="rId15" Type="http://schemas.openxmlformats.org/officeDocument/2006/relationships/image" Target="media/image5.emf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e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emf"/><Relationship Id="rId30" Type="http://schemas.openxmlformats.org/officeDocument/2006/relationships/image" Target="media/image20.png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pic 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1DB7121138E348A5BF9974ECF1EA18" ma:contentTypeVersion="12" ma:contentTypeDescription="Create a new document." ma:contentTypeScope="" ma:versionID="b77bb2ae8f553f0c3dbc5c43c75bcea3">
  <xsd:schema xmlns:xsd="http://www.w3.org/2001/XMLSchema" xmlns:xs="http://www.w3.org/2001/XMLSchema" xmlns:p="http://schemas.microsoft.com/office/2006/metadata/properties" xmlns:ns3="3edffe95-fb58-4974-a743-49ca13a64e49" xmlns:ns4="850db17a-dff9-423d-bbf1-46df111130ab" targetNamespace="http://schemas.microsoft.com/office/2006/metadata/properties" ma:root="true" ma:fieldsID="8baa6f65c9c34621a652ea1c0d8b2402" ns3:_="" ns4:_="">
    <xsd:import namespace="3edffe95-fb58-4974-a743-49ca13a64e49"/>
    <xsd:import namespace="850db17a-dff9-423d-bbf1-46df111130a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dffe95-fb58-4974-a743-49ca13a64e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0db17a-dff9-423d-bbf1-46df111130a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4D0E244-AAE5-4AAB-B8A6-BA4B478A13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8A2D781-F72B-4DE0-A125-53820CFC38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dffe95-fb58-4974-a743-49ca13a64e49"/>
    <ds:schemaRef ds:uri="850db17a-dff9-423d-bbf1-46df111130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B1CC79-94ED-4380-8C49-1B0A32E8F7A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0409A78-92B7-4BA1-8A4A-718B0779D23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0</TotalTime>
  <Pages>18</Pages>
  <Words>1304</Words>
  <Characters>7277</Characters>
  <Application>Microsoft Office Word</Application>
  <DocSecurity>0</DocSecurity>
  <Lines>383</Lines>
  <Paragraphs>317</Paragraphs>
  <ScaleCrop>false</ScaleCrop>
  <Company>Microsoft</Company>
  <LinksUpToDate>false</LinksUpToDate>
  <CharactersWithSpaces>8264</CharactersWithSpaces>
  <SharedDoc>false</SharedDoc>
  <HLinks>
    <vt:vector size="12" baseType="variant">
      <vt:variant>
        <vt:i4>170398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17034188</vt:lpwstr>
      </vt:variant>
      <vt:variant>
        <vt:i4>170398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1703418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Romero</dc:creator>
  <cp:lastModifiedBy>Myland, Jamie</cp:lastModifiedBy>
  <cp:revision>58</cp:revision>
  <cp:lastPrinted>2017-07-27T22:51:00Z</cp:lastPrinted>
  <dcterms:created xsi:type="dcterms:W3CDTF">2022-10-19T08:47:00Z</dcterms:created>
  <dcterms:modified xsi:type="dcterms:W3CDTF">2022-10-25T2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1DB7121138E348A5BF9974ECF1EA18</vt:lpwstr>
  </property>
</Properties>
</file>